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B62A29" w:rsidP="00C96EB1" w:rsidRDefault="00C96EB1" w14:paraId="4291362C" w14:textId="77777777">
      <w:r>
        <w:rPr>
          <w:noProof/>
        </w:rPr>
        <w:drawing>
          <wp:inline distT="0" distB="0" distL="0" distR="0" wp14:anchorId="528F5A35" wp14:editId="60848569">
            <wp:extent cx="1304925" cy="723900"/>
            <wp:effectExtent l="0" t="0" r="9525" b="0"/>
            <wp:docPr id="1" name="Picture 1" descr="RSS_strapl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SS_strapline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</w:t>
      </w:r>
      <w:r>
        <w:rPr>
          <w:noProof/>
        </w:rPr>
        <w:drawing>
          <wp:inline distT="0" distB="0" distL="0" distR="0" wp14:anchorId="56FEE509" wp14:editId="0BA56696">
            <wp:extent cx="2036445" cy="69469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445" cy="694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</w:t>
      </w:r>
    </w:p>
    <w:p w:rsidRPr="003D7BFE" w:rsidR="00BA57DB" w:rsidP="00BA57DB" w:rsidRDefault="00BA57DB" w14:paraId="57D8178A" w14:textId="77777777">
      <w:pPr>
        <w:ind w:left="720"/>
        <w:jc w:val="center"/>
        <w:rPr>
          <w:rFonts w:ascii="Arial" w:hAnsi="Arial" w:cs="Arial"/>
          <w:b/>
          <w:sz w:val="20"/>
          <w:szCs w:val="44"/>
        </w:rPr>
      </w:pPr>
    </w:p>
    <w:p w:rsidR="00C96EB1" w:rsidP="00C96EB1" w:rsidRDefault="00C96EB1" w14:paraId="180BF602" w14:textId="77777777">
      <w:pPr>
        <w:ind w:left="720" w:hanging="720"/>
        <w:jc w:val="center"/>
        <w:rPr>
          <w:rFonts w:ascii="Arial" w:hAnsi="Arial" w:cs="Arial"/>
          <w:b/>
          <w:sz w:val="32"/>
          <w:szCs w:val="44"/>
        </w:rPr>
      </w:pPr>
    </w:p>
    <w:p w:rsidRPr="003D7BFE" w:rsidR="003D7BFE" w:rsidP="00E26F37" w:rsidRDefault="003D7BFE" w14:paraId="1C5FA79C" w14:textId="77777777">
      <w:pPr>
        <w:ind w:left="720" w:hanging="720"/>
        <w:jc w:val="center"/>
        <w:rPr>
          <w:rFonts w:ascii="Arial" w:hAnsi="Arial" w:cs="Arial"/>
          <w:b/>
          <w:sz w:val="8"/>
          <w:szCs w:val="44"/>
        </w:rPr>
      </w:pPr>
    </w:p>
    <w:p w:rsidR="00BA57DB" w:rsidP="3C0DC075" w:rsidRDefault="00692323" w14:paraId="51907AB5" w14:textId="0E55AA03">
      <w:pPr>
        <w:ind w:left="720" w:hanging="720"/>
        <w:jc w:val="center"/>
        <w:rPr>
          <w:rFonts w:ascii="Arial" w:hAnsi="Arial" w:cs="Arial"/>
          <w:b/>
          <w:bCs/>
          <w:sz w:val="32"/>
          <w:szCs w:val="32"/>
        </w:rPr>
      </w:pPr>
      <w:r w:rsidRPr="4045E975">
        <w:rPr>
          <w:rFonts w:ascii="Arial" w:hAnsi="Arial" w:cs="Arial"/>
          <w:b/>
          <w:bCs/>
          <w:sz w:val="32"/>
          <w:szCs w:val="32"/>
        </w:rPr>
        <w:t xml:space="preserve">The </w:t>
      </w:r>
      <w:r w:rsidRPr="4045E975" w:rsidR="00E26F37">
        <w:rPr>
          <w:rFonts w:ascii="Arial" w:hAnsi="Arial" w:cs="Arial"/>
          <w:b/>
          <w:bCs/>
          <w:sz w:val="32"/>
          <w:szCs w:val="32"/>
        </w:rPr>
        <w:t xml:space="preserve">Campion </w:t>
      </w:r>
      <w:r w:rsidRPr="4045E975" w:rsidR="001E592D">
        <w:rPr>
          <w:rFonts w:ascii="Arial" w:hAnsi="Arial" w:cs="Arial"/>
          <w:b/>
          <w:bCs/>
          <w:sz w:val="32"/>
          <w:szCs w:val="32"/>
        </w:rPr>
        <w:t>A</w:t>
      </w:r>
      <w:r w:rsidRPr="4045E975" w:rsidR="00E26F37">
        <w:rPr>
          <w:rFonts w:ascii="Arial" w:hAnsi="Arial" w:cs="Arial"/>
          <w:b/>
          <w:bCs/>
          <w:sz w:val="32"/>
          <w:szCs w:val="32"/>
        </w:rPr>
        <w:t xml:space="preserve">ward for </w:t>
      </w:r>
      <w:r w:rsidRPr="4045E975" w:rsidR="001E592D">
        <w:rPr>
          <w:rFonts w:ascii="Arial" w:hAnsi="Arial" w:cs="Arial"/>
          <w:b/>
          <w:bCs/>
          <w:sz w:val="32"/>
          <w:szCs w:val="32"/>
        </w:rPr>
        <w:t>E</w:t>
      </w:r>
      <w:r w:rsidRPr="4045E975" w:rsidR="00E26F37">
        <w:rPr>
          <w:rFonts w:ascii="Arial" w:hAnsi="Arial" w:cs="Arial"/>
          <w:b/>
          <w:bCs/>
          <w:sz w:val="32"/>
          <w:szCs w:val="32"/>
        </w:rPr>
        <w:t xml:space="preserve">xcellence in </w:t>
      </w:r>
      <w:r w:rsidRPr="4045E975" w:rsidR="001E592D">
        <w:rPr>
          <w:rFonts w:ascii="Arial" w:hAnsi="Arial" w:cs="Arial"/>
          <w:b/>
          <w:bCs/>
          <w:sz w:val="32"/>
          <w:szCs w:val="32"/>
        </w:rPr>
        <w:t>O</w:t>
      </w:r>
      <w:r w:rsidRPr="4045E975" w:rsidR="00E26F37">
        <w:rPr>
          <w:rFonts w:ascii="Arial" w:hAnsi="Arial" w:cs="Arial"/>
          <w:b/>
          <w:bCs/>
          <w:sz w:val="32"/>
          <w:szCs w:val="32"/>
        </w:rPr>
        <w:t xml:space="preserve">fficial </w:t>
      </w:r>
      <w:r w:rsidRPr="4045E975" w:rsidR="001E592D">
        <w:rPr>
          <w:rFonts w:ascii="Arial" w:hAnsi="Arial" w:cs="Arial"/>
          <w:b/>
          <w:bCs/>
          <w:sz w:val="32"/>
          <w:szCs w:val="32"/>
        </w:rPr>
        <w:t>S</w:t>
      </w:r>
      <w:r w:rsidRPr="4045E975" w:rsidR="00E26F37">
        <w:rPr>
          <w:rFonts w:ascii="Arial" w:hAnsi="Arial" w:cs="Arial"/>
          <w:b/>
          <w:bCs/>
          <w:sz w:val="32"/>
          <w:szCs w:val="32"/>
        </w:rPr>
        <w:t>tatistics</w:t>
      </w:r>
      <w:r w:rsidRPr="4045E975" w:rsidR="001E592D">
        <w:rPr>
          <w:rFonts w:ascii="Arial" w:hAnsi="Arial" w:cs="Arial"/>
          <w:b/>
          <w:bCs/>
          <w:sz w:val="32"/>
          <w:szCs w:val="32"/>
        </w:rPr>
        <w:t xml:space="preserve"> 202</w:t>
      </w:r>
      <w:r w:rsidRPr="4045E975" w:rsidR="25400532">
        <w:rPr>
          <w:rFonts w:ascii="Arial" w:hAnsi="Arial" w:cs="Arial"/>
          <w:b/>
          <w:bCs/>
          <w:sz w:val="32"/>
          <w:szCs w:val="32"/>
        </w:rPr>
        <w:t>6</w:t>
      </w:r>
    </w:p>
    <w:p w:rsidR="00396266" w:rsidP="00E26F37" w:rsidRDefault="00396266" w14:paraId="2EC053C3" w14:textId="733A929D">
      <w:pPr>
        <w:ind w:left="720" w:hanging="720"/>
        <w:jc w:val="center"/>
        <w:rPr>
          <w:rFonts w:ascii="Arial" w:hAnsi="Arial" w:cs="Arial"/>
          <w:b/>
          <w:sz w:val="32"/>
          <w:szCs w:val="44"/>
        </w:rPr>
      </w:pPr>
      <w:r w:rsidRPr="00BA57DB">
        <w:rPr>
          <w:rFonts w:ascii="Arial" w:hAnsi="Arial" w:cs="Arial"/>
          <w:b/>
          <w:sz w:val="32"/>
          <w:szCs w:val="44"/>
        </w:rPr>
        <w:t xml:space="preserve">Entry </w:t>
      </w:r>
      <w:r w:rsidR="00E26F37">
        <w:rPr>
          <w:rFonts w:ascii="Arial" w:hAnsi="Arial" w:cs="Arial"/>
          <w:b/>
          <w:sz w:val="32"/>
          <w:szCs w:val="44"/>
        </w:rPr>
        <w:t>f</w:t>
      </w:r>
      <w:r w:rsidRPr="00BA57DB">
        <w:rPr>
          <w:rFonts w:ascii="Arial" w:hAnsi="Arial" w:cs="Arial"/>
          <w:b/>
          <w:sz w:val="32"/>
          <w:szCs w:val="44"/>
        </w:rPr>
        <w:t>orm</w:t>
      </w:r>
    </w:p>
    <w:p w:rsidR="005B7DD9" w:rsidP="00A340FE" w:rsidRDefault="005B7DD9" w14:paraId="235A29CC" w14:textId="77777777">
      <w:pPr>
        <w:ind w:hanging="720"/>
        <w:rPr>
          <w:rFonts w:ascii="Arial" w:hAnsi="Arial" w:cs="Arial"/>
          <w:b/>
          <w:sz w:val="22"/>
          <w:szCs w:val="22"/>
        </w:rPr>
      </w:pPr>
    </w:p>
    <w:p w:rsidRPr="002D1443" w:rsidR="005B7DD9" w:rsidP="005B7DD9" w:rsidRDefault="005B7DD9" w14:paraId="5502354D" w14:textId="77777777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946"/>
        <w:gridCol w:w="7908"/>
      </w:tblGrid>
      <w:tr w:rsidRPr="007E4B1E" w:rsidR="005B7DD9" w:rsidTr="00CD4467" w14:paraId="29C00D87" w14:textId="77777777">
        <w:tc>
          <w:tcPr>
            <w:tcW w:w="1959" w:type="dxa"/>
          </w:tcPr>
          <w:p w:rsidRPr="007E4B1E" w:rsidR="005B7DD9" w:rsidP="00DD6793" w:rsidRDefault="005B7DD9" w14:paraId="50C39BAB" w14:textId="77777777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r w:rsidRPr="007E4B1E">
              <w:rPr>
                <w:rFonts w:ascii="Arial" w:hAnsi="Arial" w:cs="Arial"/>
                <w:b/>
                <w:sz w:val="22"/>
                <w:szCs w:val="22"/>
              </w:rPr>
              <w:t>Titl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nomination</w:t>
            </w:r>
            <w:r w:rsidRPr="007E4B1E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8121" w:type="dxa"/>
          </w:tcPr>
          <w:p w:rsidRPr="002D1443" w:rsidR="005B7DD9" w:rsidP="00DD6793" w:rsidRDefault="005B7DD9" w14:paraId="7B37E102" w14:textId="69BCECEC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Pr="007E4B1E" w:rsidR="005B7DD9" w:rsidTr="00CD4467" w14:paraId="404FDDEB" w14:textId="77777777">
        <w:tc>
          <w:tcPr>
            <w:tcW w:w="1959" w:type="dxa"/>
          </w:tcPr>
          <w:p w:rsidR="00CD4467" w:rsidP="002712DA" w:rsidRDefault="00CD4467" w14:paraId="47D3BB00" w14:textId="77777777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rief description:</w:t>
            </w:r>
          </w:p>
          <w:p w:rsidRPr="007E4B1E" w:rsidR="005B7DD9" w:rsidP="002712DA" w:rsidRDefault="005B7DD9" w14:paraId="20B9C95E" w14:textId="77777777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CD4467">
              <w:rPr>
                <w:rFonts w:ascii="Arial" w:hAnsi="Arial" w:cs="Arial"/>
                <w:sz w:val="22"/>
                <w:szCs w:val="22"/>
              </w:rPr>
              <w:t>(</w:t>
            </w:r>
            <w:r w:rsidRPr="00CD4467" w:rsidR="002712DA">
              <w:rPr>
                <w:rFonts w:ascii="Arial" w:hAnsi="Arial" w:cs="Arial"/>
                <w:sz w:val="22"/>
                <w:szCs w:val="22"/>
              </w:rPr>
              <w:t>50-</w:t>
            </w:r>
            <w:r w:rsidRPr="00CD4467">
              <w:rPr>
                <w:rFonts w:ascii="Arial" w:hAnsi="Arial" w:cs="Arial"/>
                <w:sz w:val="22"/>
                <w:szCs w:val="22"/>
              </w:rPr>
              <w:t>100 words)</w:t>
            </w:r>
          </w:p>
        </w:tc>
        <w:tc>
          <w:tcPr>
            <w:tcW w:w="8121" w:type="dxa"/>
          </w:tcPr>
          <w:p w:rsidRPr="007E4B1E" w:rsidR="002712DA" w:rsidP="008C7EDD" w:rsidRDefault="002712DA" w14:paraId="126ED0E0" w14:textId="0FDA07B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B7DD9" w:rsidP="005B7DD9" w:rsidRDefault="005B7DD9" w14:paraId="53015138" w14:textId="77777777">
      <w:pPr>
        <w:rPr>
          <w:rFonts w:ascii="Arial" w:hAnsi="Arial" w:cs="Arial"/>
          <w:b/>
        </w:rPr>
      </w:pPr>
    </w:p>
    <w:p w:rsidRPr="00906920" w:rsidR="005B7DD9" w:rsidP="005B7DD9" w:rsidRDefault="005B7DD9" w14:paraId="7495AACE" w14:textId="77777777">
      <w:pPr>
        <w:rPr>
          <w:rFonts w:ascii="Arial" w:hAnsi="Arial" w:cs="Arial"/>
          <w:b/>
          <w:sz w:val="22"/>
          <w:szCs w:val="22"/>
        </w:rPr>
      </w:pPr>
    </w:p>
    <w:p w:rsidR="002712DA" w:rsidP="002712DA" w:rsidRDefault="002712DA" w14:paraId="2CC69C65" w14:textId="5094B041">
      <w:pPr>
        <w:rPr>
          <w:rFonts w:ascii="Arial" w:hAnsi="Arial" w:cs="Arial"/>
          <w:b/>
          <w:bCs/>
          <w:sz w:val="22"/>
          <w:szCs w:val="22"/>
        </w:rPr>
      </w:pPr>
      <w:r w:rsidRPr="00906920">
        <w:rPr>
          <w:rFonts w:ascii="Arial" w:hAnsi="Arial" w:cs="Arial"/>
          <w:b/>
          <w:bCs/>
          <w:sz w:val="22"/>
          <w:szCs w:val="22"/>
        </w:rPr>
        <w:t>Contact details</w:t>
      </w:r>
      <w:r>
        <w:rPr>
          <w:rFonts w:ascii="Arial" w:hAnsi="Arial" w:cs="Arial"/>
          <w:b/>
          <w:bCs/>
          <w:sz w:val="22"/>
          <w:szCs w:val="22"/>
        </w:rPr>
        <w:t xml:space="preserve"> for person nominating</w:t>
      </w:r>
      <w:r w:rsidR="00427F93">
        <w:rPr>
          <w:rFonts w:ascii="Arial" w:hAnsi="Arial" w:cs="Arial"/>
          <w:b/>
          <w:bCs/>
          <w:sz w:val="22"/>
          <w:szCs w:val="22"/>
        </w:rPr>
        <w:t xml:space="preserve"> (you can self-nominate or nominate others)</w:t>
      </w:r>
      <w:r w:rsidR="00AE5D83">
        <w:rPr>
          <w:rFonts w:ascii="Arial" w:hAnsi="Arial" w:cs="Arial"/>
          <w:b/>
          <w:bCs/>
          <w:sz w:val="22"/>
          <w:szCs w:val="22"/>
        </w:rPr>
        <w:t>:</w:t>
      </w:r>
    </w:p>
    <w:p w:rsidRPr="00906920" w:rsidR="002712DA" w:rsidP="002712DA" w:rsidRDefault="002712DA" w14:paraId="5A6A9666" w14:textId="77777777">
      <w:pPr>
        <w:rPr>
          <w:rFonts w:ascii="Impact" w:hAnsi="Impact" w:cs="Impact"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046"/>
        <w:gridCol w:w="7808"/>
      </w:tblGrid>
      <w:tr w:rsidRPr="007E4B1E" w:rsidR="00A14DB3" w:rsidTr="004F4F5D" w14:paraId="1EDE6DD8" w14:textId="77777777">
        <w:trPr>
          <w:trHeight w:val="395"/>
        </w:trPr>
        <w:tc>
          <w:tcPr>
            <w:tcW w:w="2046" w:type="dxa"/>
          </w:tcPr>
          <w:p w:rsidR="00A14DB3" w:rsidP="00573985" w:rsidRDefault="00A14DB3" w14:paraId="0ECF2F1D" w14:textId="597F385A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808" w:type="dxa"/>
          </w:tcPr>
          <w:p w:rsidRPr="007E4B1E" w:rsidR="00A14DB3" w:rsidP="00573985" w:rsidRDefault="00A14DB3" w14:paraId="3D4F1B7D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73985" w:rsidTr="004F4F5D" w14:paraId="50C846E1" w14:textId="77777777">
        <w:trPr>
          <w:trHeight w:val="395"/>
        </w:trPr>
        <w:tc>
          <w:tcPr>
            <w:tcW w:w="2046" w:type="dxa"/>
          </w:tcPr>
          <w:p w:rsidRPr="007E4B1E" w:rsidR="00573985" w:rsidP="00573985" w:rsidRDefault="00573985" w14:paraId="3E365826" w14:textId="77777777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7808" w:type="dxa"/>
          </w:tcPr>
          <w:p w:rsidRPr="007E4B1E" w:rsidR="00573985" w:rsidP="00573985" w:rsidRDefault="00573985" w14:paraId="45E0812C" w14:textId="2A7296E2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73985" w:rsidTr="00573985" w14:paraId="65FB683A" w14:textId="77777777">
        <w:tc>
          <w:tcPr>
            <w:tcW w:w="2046" w:type="dxa"/>
          </w:tcPr>
          <w:p w:rsidRPr="007E4B1E" w:rsidR="00573985" w:rsidP="00573985" w:rsidRDefault="00573985" w14:paraId="2E541409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8" w:type="dxa"/>
          </w:tcPr>
          <w:p w:rsidRPr="007B30ED" w:rsidR="00573985" w:rsidP="00573985" w:rsidRDefault="00573985" w14:paraId="6A915F21" w14:textId="24FD3E22">
            <w:pPr>
              <w:spacing w:after="60"/>
              <w:rPr>
                <w:rFonts w:eastAsiaTheme="minorEastAsia"/>
                <w:noProof/>
                <w:color w:val="31849B" w:themeColor="accent5" w:themeShade="BF"/>
              </w:rPr>
            </w:pPr>
          </w:p>
        </w:tc>
      </w:tr>
      <w:tr w:rsidRPr="007E4B1E" w:rsidR="00573985" w:rsidTr="00573985" w14:paraId="31D491A2" w14:textId="77777777">
        <w:tc>
          <w:tcPr>
            <w:tcW w:w="2046" w:type="dxa"/>
          </w:tcPr>
          <w:p w:rsidRPr="007E4B1E" w:rsidR="00573985" w:rsidP="00573985" w:rsidRDefault="00573985" w14:paraId="7A35C7D2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8" w:type="dxa"/>
          </w:tcPr>
          <w:p w:rsidRPr="007E4B1E" w:rsidR="00573985" w:rsidP="00573985" w:rsidRDefault="00573985" w14:paraId="7C3FACC9" w14:textId="23F66C28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73985" w:rsidTr="00573985" w14:paraId="4CB21BA6" w14:textId="77777777">
        <w:tc>
          <w:tcPr>
            <w:tcW w:w="2046" w:type="dxa"/>
          </w:tcPr>
          <w:p w:rsidRPr="007E4B1E" w:rsidR="00573985" w:rsidP="00573985" w:rsidRDefault="00573985" w14:paraId="42E3BC02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8" w:type="dxa"/>
          </w:tcPr>
          <w:p w:rsidRPr="007E4B1E" w:rsidR="00573985" w:rsidP="00573985" w:rsidRDefault="00573985" w14:paraId="35B06F7F" w14:textId="3FA006A9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712DA" w:rsidTr="00573985" w14:paraId="1657AFF3" w14:textId="77777777">
        <w:tc>
          <w:tcPr>
            <w:tcW w:w="2046" w:type="dxa"/>
          </w:tcPr>
          <w:p w:rsidRPr="007E4B1E" w:rsidR="002712DA" w:rsidP="00573985" w:rsidRDefault="002712DA" w14:paraId="67DB9834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sz w:val="22"/>
                <w:szCs w:val="22"/>
              </w:rPr>
              <w:t>Are you a user of the statistics?</w:t>
            </w:r>
          </w:p>
        </w:tc>
        <w:tc>
          <w:tcPr>
            <w:tcW w:w="7808" w:type="dxa"/>
          </w:tcPr>
          <w:p w:rsidRPr="007E4B1E" w:rsidR="002712DA" w:rsidP="002712DA" w:rsidRDefault="00052AF1" w14:paraId="6E6AE81E" w14:textId="67B9406B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014072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sz w:val="22"/>
                    <w:szCs w:val="22"/>
                  </w:rPr>
                  <w:t>☐</w:t>
                </w:r>
              </w:sdtContent>
            </w:sdt>
            <w:r w:rsidRPr="007E4B1E" w:rsidR="002712D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712DA">
              <w:rPr>
                <w:rFonts w:ascii="Arial" w:hAnsi="Arial" w:cs="Arial"/>
                <w:sz w:val="22"/>
                <w:szCs w:val="22"/>
              </w:rPr>
              <w:t>Yes</w:t>
            </w:r>
            <w:r w:rsidRPr="007E4B1E" w:rsidR="002712DA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Pr="007E4B1E" w:rsidR="002712DA">
              <w:rPr>
                <w:rFonts w:ascii="Wingdings" w:hAnsi="Wingdings" w:cs="Wingdings"/>
                <w:sz w:val="22"/>
                <w:szCs w:val="22"/>
              </w:rPr>
              <w:t></w:t>
            </w:r>
            <w:r w:rsidRPr="007E4B1E" w:rsidR="002712DA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2712DA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26466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sz w:val="22"/>
                    <w:szCs w:val="22"/>
                  </w:rPr>
                  <w:t>☐</w:t>
                </w:r>
              </w:sdtContent>
            </w:sdt>
            <w:r w:rsidR="002712DA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</w:tbl>
    <w:p w:rsidR="00CD4467" w:rsidP="002712DA" w:rsidRDefault="00CD4467" w14:paraId="3D05CA3B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06920" w:rsidR="002712DA" w:rsidP="002712DA" w:rsidRDefault="002712DA" w14:paraId="222C01D1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0A46E5" w:rsidR="005B7DD9" w:rsidP="005B7DD9" w:rsidRDefault="005B7DD9" w14:paraId="556D2FDF" w14:textId="6B2EF8F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details for nominee:</w:t>
      </w:r>
      <w:r w:rsidRPr="00FE1319">
        <w:rPr>
          <w:rFonts w:ascii="Arial" w:hAnsi="Arial" w:cs="Arial"/>
          <w:sz w:val="22"/>
          <w:szCs w:val="22"/>
        </w:rPr>
        <w:t xml:space="preserve"> </w:t>
      </w:r>
    </w:p>
    <w:p w:rsidR="005B7DD9" w:rsidP="005B7DD9" w:rsidRDefault="005B7DD9" w14:paraId="58D24F9C" w14:textId="77777777">
      <w:pPr>
        <w:rPr>
          <w:rFonts w:ascii="Arial" w:hAnsi="Arial" w:cs="Arial"/>
          <w:sz w:val="22"/>
          <w:szCs w:val="22"/>
        </w:rPr>
      </w:pPr>
    </w:p>
    <w:p w:rsidR="005B7DD9" w:rsidP="005B7DD9" w:rsidRDefault="005B7DD9" w14:paraId="1744E619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906920">
        <w:rPr>
          <w:rFonts w:ascii="Arial" w:hAnsi="Arial" w:cs="Arial"/>
          <w:sz w:val="22"/>
          <w:szCs w:val="22"/>
        </w:rPr>
        <w:t xml:space="preserve">f this is a </w:t>
      </w:r>
      <w:r>
        <w:rPr>
          <w:rFonts w:ascii="Arial" w:hAnsi="Arial" w:cs="Arial"/>
          <w:sz w:val="22"/>
          <w:szCs w:val="22"/>
        </w:rPr>
        <w:t xml:space="preserve">team nomination, please also enter the name of the team. Further details about team members will be sought if nomination is successful. </w:t>
      </w:r>
    </w:p>
    <w:p w:rsidR="00176200" w:rsidP="005B7DD9" w:rsidRDefault="00176200" w14:paraId="493BF911" w14:textId="77777777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048"/>
        <w:gridCol w:w="7806"/>
      </w:tblGrid>
      <w:tr w:rsidRPr="007E4B1E" w:rsidR="00A14DB3" w:rsidTr="00A14DB3" w14:paraId="2D8F484B" w14:textId="77777777">
        <w:tc>
          <w:tcPr>
            <w:tcW w:w="2048" w:type="dxa"/>
          </w:tcPr>
          <w:p w:rsidRPr="007E4B1E" w:rsidR="00A14DB3" w:rsidP="00573985" w:rsidRDefault="00A14DB3" w14:paraId="0F9FD361" w14:textId="35832A5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806" w:type="dxa"/>
          </w:tcPr>
          <w:p w:rsidRPr="007E4B1E" w:rsidR="00A14DB3" w:rsidP="00573985" w:rsidRDefault="00A14DB3" w14:paraId="017CD8A1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1BAD0294" w14:textId="77777777">
        <w:tc>
          <w:tcPr>
            <w:tcW w:w="2048" w:type="dxa"/>
          </w:tcPr>
          <w:p w:rsidRPr="007E4B1E" w:rsidR="00176200" w:rsidP="00573985" w:rsidRDefault="00176200" w14:paraId="3D5336C4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176200" w:rsidP="00573985" w:rsidRDefault="00176200" w14:paraId="3C68CDD4" w14:textId="13E247EB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6009D14A" w14:textId="77777777">
        <w:tc>
          <w:tcPr>
            <w:tcW w:w="2048" w:type="dxa"/>
          </w:tcPr>
          <w:p w:rsidRPr="007E4B1E" w:rsidR="00176200" w:rsidP="00573985" w:rsidRDefault="00176200" w14:paraId="5748A2F5" w14:textId="77777777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sition:</w:t>
            </w:r>
          </w:p>
        </w:tc>
        <w:tc>
          <w:tcPr>
            <w:tcW w:w="7806" w:type="dxa"/>
          </w:tcPr>
          <w:p w:rsidRPr="007E4B1E" w:rsidR="00176200" w:rsidP="00573985" w:rsidRDefault="00176200" w14:paraId="18A07DE1" w14:textId="6AEDC68E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60DE20EA" w14:textId="77777777">
        <w:tc>
          <w:tcPr>
            <w:tcW w:w="2048" w:type="dxa"/>
          </w:tcPr>
          <w:p w:rsidRPr="007E4B1E" w:rsidR="00176200" w:rsidP="00573985" w:rsidRDefault="00176200" w14:paraId="73AEF8B1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176200" w:rsidP="00573985" w:rsidRDefault="00176200" w14:paraId="1A87A553" w14:textId="3EE71AAA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6437CBFF" w14:textId="77777777">
        <w:tc>
          <w:tcPr>
            <w:tcW w:w="2048" w:type="dxa"/>
          </w:tcPr>
          <w:p w:rsidRPr="007E4B1E" w:rsidR="00176200" w:rsidP="00573985" w:rsidRDefault="00176200" w14:paraId="44A1A0F3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6" w:type="dxa"/>
          </w:tcPr>
          <w:p w:rsidRPr="007E4B1E" w:rsidR="00176200" w:rsidP="00573985" w:rsidRDefault="00176200" w14:paraId="07A8725B" w14:textId="42F6C6F2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6F35F54C" w14:textId="77777777">
        <w:tc>
          <w:tcPr>
            <w:tcW w:w="2048" w:type="dxa"/>
          </w:tcPr>
          <w:p w:rsidRPr="007E4B1E" w:rsidR="00176200" w:rsidP="00573985" w:rsidRDefault="00176200" w14:paraId="4B99E5A7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 of team (if applicable)</w:t>
            </w:r>
          </w:p>
        </w:tc>
        <w:tc>
          <w:tcPr>
            <w:tcW w:w="7806" w:type="dxa"/>
          </w:tcPr>
          <w:p w:rsidRPr="007E4B1E" w:rsidR="00176200" w:rsidP="00176200" w:rsidRDefault="00176200" w14:paraId="6A0C26B6" w14:textId="77777777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176200" w:rsidP="005B7DD9" w:rsidRDefault="00176200" w14:paraId="04105501" w14:textId="77777777">
      <w:pPr>
        <w:rPr>
          <w:rFonts w:ascii="Arial" w:hAnsi="Arial" w:cs="Arial"/>
          <w:b/>
          <w:sz w:val="22"/>
          <w:szCs w:val="22"/>
        </w:rPr>
      </w:pPr>
    </w:p>
    <w:p w:rsidR="005B7DD9" w:rsidP="005B7DD9" w:rsidRDefault="005B7DD9" w14:paraId="0199CC87" w14:textId="77777777">
      <w:pPr>
        <w:rPr>
          <w:rFonts w:ascii="Arial" w:hAnsi="Arial" w:cs="Arial"/>
          <w:b/>
          <w:sz w:val="22"/>
          <w:szCs w:val="22"/>
        </w:rPr>
      </w:pPr>
    </w:p>
    <w:p w:rsidR="000A46E5" w:rsidP="005B7DD9" w:rsidRDefault="000A46E5" w14:paraId="2C7F08EA" w14:textId="77777777">
      <w:pPr>
        <w:rPr>
          <w:rFonts w:ascii="Arial" w:hAnsi="Arial" w:cs="Arial"/>
          <w:b/>
          <w:sz w:val="22"/>
          <w:szCs w:val="22"/>
        </w:rPr>
      </w:pPr>
    </w:p>
    <w:p w:rsidR="005B7DD9" w:rsidP="005B7DD9" w:rsidRDefault="005B7DD9" w14:paraId="0447FD43" w14:textId="47D4098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ontact details for referee </w:t>
      </w:r>
      <w:r w:rsidRPr="00176200">
        <w:rPr>
          <w:rFonts w:ascii="Arial" w:hAnsi="Arial" w:cs="Arial"/>
          <w:sz w:val="22"/>
          <w:szCs w:val="22"/>
        </w:rPr>
        <w:t>(self-nomination</w:t>
      </w:r>
      <w:r w:rsidRPr="00176200" w:rsidR="00176200">
        <w:rPr>
          <w:rFonts w:ascii="Arial" w:hAnsi="Arial" w:cs="Arial"/>
          <w:sz w:val="22"/>
          <w:szCs w:val="22"/>
        </w:rPr>
        <w:t xml:space="preserve"> only</w:t>
      </w:r>
      <w:r w:rsidRPr="00176200">
        <w:rPr>
          <w:rFonts w:ascii="Arial" w:hAnsi="Arial" w:cs="Arial"/>
          <w:sz w:val="22"/>
          <w:szCs w:val="22"/>
        </w:rPr>
        <w:t>)</w:t>
      </w:r>
      <w:r w:rsidRPr="00F10C23" w:rsidR="00F10C23">
        <w:rPr>
          <w:rFonts w:ascii="Arial" w:hAnsi="Arial" w:cs="Arial"/>
          <w:b/>
          <w:bCs/>
          <w:sz w:val="22"/>
          <w:szCs w:val="22"/>
        </w:rPr>
        <w:t xml:space="preserve">: </w:t>
      </w:r>
    </w:p>
    <w:p w:rsidR="005B7DD9" w:rsidP="005B7DD9" w:rsidRDefault="005B7DD9" w14:paraId="58CB98E1" w14:textId="77777777">
      <w:pPr>
        <w:rPr>
          <w:rFonts w:ascii="Arial" w:hAnsi="Arial" w:cs="Arial"/>
          <w:b/>
          <w:sz w:val="22"/>
          <w:szCs w:val="22"/>
        </w:rPr>
      </w:pPr>
    </w:p>
    <w:p w:rsidR="005B7DD9" w:rsidP="005B7DD9" w:rsidRDefault="005B7DD9" w14:paraId="15B4D527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this is a self-nomination, please provide the contact details for a senior civil servant (SCS) in your line management chain </w:t>
      </w:r>
      <w:r w:rsidR="00176200">
        <w:rPr>
          <w:rFonts w:ascii="Arial" w:hAnsi="Arial" w:cs="Arial"/>
          <w:sz w:val="22"/>
          <w:szCs w:val="22"/>
        </w:rPr>
        <w:t>who</w:t>
      </w:r>
      <w:r>
        <w:rPr>
          <w:rFonts w:ascii="Arial" w:hAnsi="Arial" w:cs="Arial"/>
          <w:sz w:val="22"/>
          <w:szCs w:val="22"/>
        </w:rPr>
        <w:t xml:space="preserve"> we can contact as a reference.</w:t>
      </w:r>
    </w:p>
    <w:p w:rsidR="005B7DD9" w:rsidP="005B7DD9" w:rsidRDefault="005B7DD9" w14:paraId="5561F27D" w14:textId="77777777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048"/>
        <w:gridCol w:w="7806"/>
      </w:tblGrid>
      <w:tr w:rsidRPr="007E4B1E" w:rsidR="00A14DB3" w:rsidTr="00A14DB3" w14:paraId="1CBD1175" w14:textId="77777777">
        <w:tc>
          <w:tcPr>
            <w:tcW w:w="2048" w:type="dxa"/>
          </w:tcPr>
          <w:p w:rsidRPr="007E4B1E" w:rsidR="00A14DB3" w:rsidP="00573985" w:rsidRDefault="00A14DB3" w14:paraId="0441CFAF" w14:textId="16B3C149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806" w:type="dxa"/>
          </w:tcPr>
          <w:p w:rsidRPr="007E4B1E" w:rsidR="00A14DB3" w:rsidP="00573985" w:rsidRDefault="00A14DB3" w14:paraId="6BC9187B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6CF6D46C" w14:textId="77777777">
        <w:tc>
          <w:tcPr>
            <w:tcW w:w="2048" w:type="dxa"/>
          </w:tcPr>
          <w:p w:rsidRPr="007E4B1E" w:rsidR="00176200" w:rsidP="00573985" w:rsidRDefault="00176200" w14:paraId="00B4C069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176200" w:rsidP="00573985" w:rsidRDefault="00176200" w14:paraId="314631F2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2FDE2B19" w14:textId="77777777">
        <w:tc>
          <w:tcPr>
            <w:tcW w:w="2048" w:type="dxa"/>
          </w:tcPr>
          <w:p w:rsidRPr="007E4B1E" w:rsidR="00176200" w:rsidP="00573985" w:rsidRDefault="00176200" w14:paraId="544031D3" w14:textId="77777777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sition:</w:t>
            </w:r>
          </w:p>
        </w:tc>
        <w:tc>
          <w:tcPr>
            <w:tcW w:w="7806" w:type="dxa"/>
          </w:tcPr>
          <w:p w:rsidRPr="007E4B1E" w:rsidR="00176200" w:rsidP="00573985" w:rsidRDefault="00176200" w14:paraId="3DC4542E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576BA0E3" w14:textId="77777777">
        <w:tc>
          <w:tcPr>
            <w:tcW w:w="2048" w:type="dxa"/>
          </w:tcPr>
          <w:p w:rsidRPr="007E4B1E" w:rsidR="00176200" w:rsidP="00573985" w:rsidRDefault="00176200" w14:paraId="7928355F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176200" w:rsidP="00573985" w:rsidRDefault="00176200" w14:paraId="16946ECE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176200" w:rsidTr="00A14DB3" w14:paraId="617C27AB" w14:textId="77777777">
        <w:tc>
          <w:tcPr>
            <w:tcW w:w="2048" w:type="dxa"/>
          </w:tcPr>
          <w:p w:rsidRPr="007E4B1E" w:rsidR="00176200" w:rsidP="00573985" w:rsidRDefault="00176200" w14:paraId="57080C50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6" w:type="dxa"/>
          </w:tcPr>
          <w:p w:rsidRPr="007E4B1E" w:rsidR="00176200" w:rsidP="00573985" w:rsidRDefault="00176200" w14:paraId="6ACD4FD2" w14:textId="77777777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5B7DD9" w:rsidP="005B7DD9" w:rsidRDefault="005B7DD9" w14:paraId="730AB90A" w14:textId="2A7E5422">
      <w:pPr>
        <w:rPr>
          <w:rFonts w:ascii="Arial" w:hAnsi="Arial" w:cs="Arial"/>
          <w:b/>
          <w:sz w:val="22"/>
          <w:szCs w:val="22"/>
        </w:rPr>
      </w:pPr>
    </w:p>
    <w:p w:rsidR="0022363D" w:rsidP="005B7DD9" w:rsidRDefault="0022363D" w14:paraId="7D86303F" w14:textId="7178B91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riteria </w:t>
      </w:r>
    </w:p>
    <w:p w:rsidR="007D478C" w:rsidP="005B7DD9" w:rsidRDefault="007D478C" w14:paraId="60ED143A" w14:textId="77777777">
      <w:pPr>
        <w:rPr>
          <w:rFonts w:ascii="Arial" w:hAnsi="Arial" w:cs="Arial"/>
          <w:b/>
          <w:sz w:val="22"/>
          <w:szCs w:val="22"/>
        </w:rPr>
      </w:pPr>
    </w:p>
    <w:p w:rsidRPr="007D478C" w:rsidR="007D478C" w:rsidP="007D478C" w:rsidRDefault="007D478C" w14:paraId="41CB1FDC" w14:textId="77777777">
      <w:p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Nominations for the award need to demonstrate how they meet one or more of the following main criteria:</w:t>
      </w:r>
    </w:p>
    <w:p w:rsidRPr="007D478C" w:rsidR="007D478C" w:rsidP="007D478C" w:rsidRDefault="007D478C" w14:paraId="289203FB" w14:textId="6935472B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Excellent demonstration of gathering information to meet the needs of a range of users, and using this information to develop quality statistics and gain extra insight</w:t>
      </w:r>
    </w:p>
    <w:p w:rsidRPr="007D478C" w:rsidR="007D478C" w:rsidP="007D478C" w:rsidRDefault="007D478C" w14:paraId="04AF6B7C" w14:textId="2F9EDDDF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Excellent or innovative communication of statistics and analysis in ways that are clear, helpful, inclusive and accessible to users</w:t>
      </w:r>
    </w:p>
    <w:p w:rsidRPr="003F7C28" w:rsidR="003F7C28" w:rsidP="003F7C28" w:rsidRDefault="003F7C28" w14:paraId="560A6969" w14:textId="048FC4C2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3F7C28">
        <w:rPr>
          <w:rFonts w:ascii="Arial" w:hAnsi="Arial" w:cs="Arial"/>
          <w:bCs/>
          <w:sz w:val="22"/>
          <w:szCs w:val="22"/>
        </w:rPr>
        <w:t>Demonstration of value for money or efficiency savings while maintaining high-quality outputs that meet the needs of users</w:t>
      </w:r>
    </w:p>
    <w:p w:rsidRPr="007D478C" w:rsidR="007D478C" w:rsidP="007D478C" w:rsidRDefault="007D478C" w14:paraId="1F32CDFE" w14:textId="4D9130D0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Innovative use of statistical methods and/or analysis in support of public policy</w:t>
      </w:r>
    </w:p>
    <w:p w:rsidRPr="007D478C" w:rsidR="007D478C" w:rsidP="007D478C" w:rsidRDefault="007D478C" w14:paraId="7B15443D" w14:textId="3C76B1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Development of new data sources to meet user needs.</w:t>
      </w:r>
    </w:p>
    <w:p w:rsidRPr="007D478C" w:rsidR="007D478C" w:rsidP="007D478C" w:rsidRDefault="007D478C" w14:paraId="74D205DF" w14:textId="77777777">
      <w:pPr>
        <w:rPr>
          <w:rFonts w:ascii="Arial" w:hAnsi="Arial" w:cs="Arial"/>
          <w:bCs/>
          <w:sz w:val="22"/>
          <w:szCs w:val="22"/>
        </w:rPr>
      </w:pPr>
    </w:p>
    <w:p w:rsidRPr="007D478C" w:rsidR="007D478C" w:rsidP="007D478C" w:rsidRDefault="007D478C" w14:paraId="79E7D67C" w14:textId="57947179">
      <w:p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Credit will also be given for:</w:t>
      </w:r>
    </w:p>
    <w:p w:rsidRPr="007D478C" w:rsidR="007D478C" w:rsidP="007D478C" w:rsidRDefault="007D478C" w14:paraId="4E1C5CD7" w14:textId="77777777">
      <w:p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 xml:space="preserve"> </w:t>
      </w:r>
    </w:p>
    <w:p w:rsidRPr="007D478C" w:rsidR="007D478C" w:rsidP="007D478C" w:rsidRDefault="007D478C" w14:paraId="31227F72" w14:textId="08AD6E10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 xml:space="preserve">Statistical development that is particularly innovative  </w:t>
      </w:r>
    </w:p>
    <w:p w:rsidRPr="007D478C" w:rsidR="007D478C" w:rsidP="007D478C" w:rsidRDefault="007D478C" w14:paraId="137FFC01" w14:textId="5E9533B2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Citations from users showing how the output has helped to make a decision, inform a debate or bust a myth</w:t>
      </w:r>
    </w:p>
    <w:p w:rsidRPr="007D478C" w:rsidR="007D478C" w:rsidP="007D478C" w:rsidRDefault="007D478C" w14:paraId="2FF35FB2" w14:textId="3A47E39C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 xml:space="preserve">Going beyond normal expectations or outstanding individual effort  </w:t>
      </w:r>
    </w:p>
    <w:p w:rsidRPr="007D478C" w:rsidR="007D478C" w:rsidP="007D478C" w:rsidRDefault="007D478C" w14:paraId="26AB0562" w14:textId="10988CD8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 xml:space="preserve">Meeting urgent or severe timing constraints  </w:t>
      </w:r>
    </w:p>
    <w:p w:rsidRPr="007D478C" w:rsidR="007D478C" w:rsidP="007D478C" w:rsidRDefault="007D478C" w14:paraId="2FF7123C" w14:textId="0775E8CB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2"/>
          <w:szCs w:val="22"/>
        </w:rPr>
      </w:pPr>
      <w:r w:rsidRPr="007D478C">
        <w:rPr>
          <w:rFonts w:ascii="Arial" w:hAnsi="Arial" w:cs="Arial"/>
          <w:bCs/>
          <w:sz w:val="22"/>
          <w:szCs w:val="22"/>
        </w:rPr>
        <w:t>Overcoming obstacles such as political sensitivity, or barriers to collaboration.</w:t>
      </w:r>
    </w:p>
    <w:p w:rsidRPr="00906920" w:rsidR="000A46E5" w:rsidP="005B7DD9" w:rsidRDefault="000A46E5" w14:paraId="35544339" w14:textId="77777777">
      <w:pPr>
        <w:rPr>
          <w:rFonts w:ascii="Arial" w:hAnsi="Arial" w:cs="Arial"/>
          <w:b/>
          <w:sz w:val="22"/>
          <w:szCs w:val="22"/>
        </w:rPr>
      </w:pPr>
    </w:p>
    <w:tbl>
      <w:tblPr>
        <w:tblW w:w="9923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923"/>
      </w:tblGrid>
      <w:tr w:rsidRPr="00CD19A3" w:rsidR="005B7DD9" w:rsidTr="00026AA5" w14:paraId="659C1C2E" w14:textId="77777777">
        <w:tc>
          <w:tcPr>
            <w:tcW w:w="9923" w:type="dxa"/>
          </w:tcPr>
          <w:p w:rsidRPr="00CD19A3" w:rsidR="005B7DD9" w:rsidP="00DD6793" w:rsidRDefault="00E42DA5" w14:paraId="79CC4253" w14:textId="289EEAD0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Supporting </w:t>
            </w:r>
            <w:r w:rsidR="00E26F37">
              <w:rPr>
                <w:rFonts w:ascii="Arial" w:hAnsi="Arial" w:cs="Arial"/>
                <w:b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tatement: </w:t>
            </w:r>
            <w:r w:rsidR="000635D8">
              <w:rPr>
                <w:rFonts w:ascii="Arial" w:hAnsi="Arial" w:cs="Arial"/>
                <w:b/>
                <w:sz w:val="22"/>
                <w:szCs w:val="22"/>
              </w:rPr>
              <w:t>Explain which</w:t>
            </w:r>
            <w:r w:rsidR="00B7557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D5944">
              <w:rPr>
                <w:rFonts w:ascii="Arial" w:hAnsi="Arial" w:cs="Arial"/>
                <w:b/>
                <w:sz w:val="22"/>
                <w:szCs w:val="22"/>
              </w:rPr>
              <w:t>particular criteria</w:t>
            </w:r>
            <w:r w:rsidR="00B63994">
              <w:rPr>
                <w:rFonts w:ascii="Arial" w:hAnsi="Arial" w:cs="Arial"/>
                <w:b/>
                <w:sz w:val="22"/>
                <w:szCs w:val="22"/>
              </w:rPr>
              <w:t xml:space="preserve"> your project</w:t>
            </w:r>
            <w:r w:rsidR="00AD594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63994">
              <w:rPr>
                <w:rFonts w:ascii="Arial" w:hAnsi="Arial" w:cs="Arial"/>
                <w:b/>
                <w:sz w:val="22"/>
                <w:szCs w:val="22"/>
              </w:rPr>
              <w:t>has</w:t>
            </w:r>
            <w:r w:rsidR="00AD5944">
              <w:rPr>
                <w:rFonts w:ascii="Arial" w:hAnsi="Arial" w:cs="Arial"/>
                <w:b/>
                <w:sz w:val="22"/>
                <w:szCs w:val="22"/>
              </w:rPr>
              <w:t xml:space="preserve"> met, </w:t>
            </w:r>
            <w:r w:rsidR="00B7557A">
              <w:rPr>
                <w:rFonts w:ascii="Arial" w:hAnsi="Arial" w:cs="Arial"/>
                <w:b/>
                <w:sz w:val="22"/>
                <w:szCs w:val="22"/>
              </w:rPr>
              <w:t>how this has been achieved</w:t>
            </w:r>
            <w:r w:rsidR="00AD594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004385" w:rsidR="00AD5944">
              <w:rPr>
                <w:rFonts w:ascii="Arial" w:hAnsi="Arial" w:cs="Arial"/>
                <w:b/>
                <w:sz w:val="22"/>
                <w:szCs w:val="22"/>
              </w:rPr>
              <w:t>and how the needs of users have been taken into account</w:t>
            </w:r>
            <w:r w:rsidRPr="00004385" w:rsidR="00B7557A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Pr="00004385" w:rsidR="00026AA5">
              <w:rPr>
                <w:rFonts w:ascii="Arial" w:hAnsi="Arial" w:cs="Arial"/>
                <w:sz w:val="22"/>
                <w:szCs w:val="22"/>
              </w:rPr>
              <w:t>(200-500 words)</w:t>
            </w:r>
          </w:p>
          <w:p w:rsidRPr="00CD19A3" w:rsidR="005B7DD9" w:rsidP="00DD6793" w:rsidRDefault="005B7DD9" w14:paraId="2C196749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Pr="00CD19A3" w:rsidR="005B7DD9" w:rsidTr="00312D3D" w14:paraId="6B105000" w14:textId="77777777">
        <w:trPr>
          <w:trHeight w:val="697"/>
        </w:trPr>
        <w:tc>
          <w:tcPr>
            <w:tcW w:w="9923" w:type="dxa"/>
          </w:tcPr>
          <w:p w:rsidR="00AC64CE" w:rsidP="00DD6793" w:rsidRDefault="00AC64CE" w14:paraId="30F2078C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B7DD9" w:rsidP="00ED116F" w:rsidRDefault="005B7DD9" w14:paraId="44921909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33D7433D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643B543F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531BF3F7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726B26F7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13C2C293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31AF4A29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2CBCC8AF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616BA77B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7A050594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2DB3EE2F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4F4F5D" w:rsidP="00ED116F" w:rsidRDefault="004F4F5D" w14:paraId="6AC55ECF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Pr="00CD19A3" w:rsidR="004F4F5D" w:rsidP="00ED116F" w:rsidRDefault="004F4F5D" w14:paraId="07C9FD8A" w14:textId="103B0DE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Pr="00CD19A3" w:rsidR="00093A55" w:rsidTr="00312D3D" w14:paraId="39DB9264" w14:textId="77777777">
        <w:trPr>
          <w:trHeight w:val="697"/>
        </w:trPr>
        <w:tc>
          <w:tcPr>
            <w:tcW w:w="9923" w:type="dxa"/>
          </w:tcPr>
          <w:p w:rsidR="00093A55" w:rsidP="00DD6793" w:rsidRDefault="00093A55" w14:paraId="602656C4" w14:textId="2BD5182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ease include the URL for the entry here: </w:t>
            </w:r>
          </w:p>
        </w:tc>
      </w:tr>
    </w:tbl>
    <w:p w:rsidR="00E10D94" w:rsidP="005B7DD9" w:rsidRDefault="00E10D94" w14:paraId="6BDA0B08" w14:textId="77777777">
      <w:pPr>
        <w:rPr>
          <w:rFonts w:ascii="Arial" w:hAnsi="Arial" w:cs="Arial"/>
          <w:sz w:val="22"/>
          <w:szCs w:val="22"/>
        </w:rPr>
      </w:pPr>
    </w:p>
    <w:p w:rsidR="004F4F5D" w:rsidP="005B7DD9" w:rsidRDefault="004F4F5D" w14:paraId="2BCB3311" w14:textId="77777777">
      <w:pPr>
        <w:rPr>
          <w:rFonts w:ascii="Arial" w:hAnsi="Arial" w:cs="Arial"/>
          <w:sz w:val="22"/>
          <w:szCs w:val="22"/>
        </w:rPr>
      </w:pPr>
    </w:p>
    <w:p w:rsidR="00E26F37" w:rsidP="425A27A4" w:rsidRDefault="00E26F37" w14:paraId="43A2591B" w14:textId="0B4F7990">
      <w:pPr>
        <w:rPr>
          <w:rFonts w:ascii="Arial" w:hAnsi="Arial" w:cs="Arial"/>
          <w:b/>
          <w:bCs/>
          <w:sz w:val="22"/>
          <w:szCs w:val="22"/>
        </w:rPr>
      </w:pPr>
      <w:r w:rsidRPr="425A27A4">
        <w:rPr>
          <w:rFonts w:ascii="Arial" w:hAnsi="Arial" w:cs="Arial"/>
          <w:b/>
          <w:bCs/>
          <w:sz w:val="22"/>
          <w:szCs w:val="22"/>
        </w:rPr>
        <w:t>In the case of a</w:t>
      </w:r>
      <w:r w:rsidRPr="425A27A4" w:rsidR="008B4488">
        <w:rPr>
          <w:rFonts w:ascii="Arial" w:hAnsi="Arial" w:cs="Arial"/>
          <w:b/>
          <w:bCs/>
          <w:sz w:val="22"/>
          <w:szCs w:val="22"/>
        </w:rPr>
        <w:t xml:space="preserve"> complex</w:t>
      </w:r>
      <w:r w:rsidRPr="425A27A4">
        <w:rPr>
          <w:rFonts w:ascii="Arial" w:hAnsi="Arial" w:cs="Arial"/>
          <w:b/>
          <w:bCs/>
          <w:sz w:val="22"/>
          <w:szCs w:val="22"/>
        </w:rPr>
        <w:t xml:space="preserve"> innovation or development, a short report detailing how it works should also be appended if necessary.</w:t>
      </w:r>
    </w:p>
    <w:p w:rsidR="00E26F37" w:rsidP="00C269AB" w:rsidRDefault="00E26F37" w14:paraId="4F0688E4" w14:textId="77777777">
      <w:pPr>
        <w:rPr>
          <w:rFonts w:ascii="Arial" w:hAnsi="Arial" w:cs="Arial"/>
          <w:b/>
          <w:sz w:val="22"/>
          <w:szCs w:val="22"/>
        </w:rPr>
      </w:pPr>
    </w:p>
    <w:p w:rsidRPr="006B5772" w:rsidR="00C269AB" w:rsidP="00C269AB" w:rsidRDefault="00C269AB" w14:paraId="1E791B8B" w14:textId="48BE6F5D">
      <w:pPr>
        <w:rPr>
          <w:rFonts w:ascii="Arial" w:hAnsi="Arial" w:cs="Arial"/>
          <w:b/>
          <w:sz w:val="22"/>
          <w:szCs w:val="22"/>
        </w:rPr>
      </w:pPr>
      <w:r w:rsidRPr="006B5772">
        <w:rPr>
          <w:rFonts w:ascii="Arial" w:hAnsi="Arial" w:cs="Arial"/>
          <w:b/>
          <w:sz w:val="22"/>
          <w:szCs w:val="22"/>
        </w:rPr>
        <w:t>Submitting your entry:</w:t>
      </w:r>
    </w:p>
    <w:p w:rsidR="00C269AB" w:rsidP="005B7DD9" w:rsidRDefault="00C269AB" w14:paraId="27226FDA" w14:textId="77777777">
      <w:pPr>
        <w:rPr>
          <w:rFonts w:ascii="Arial" w:hAnsi="Arial" w:cs="Arial"/>
          <w:sz w:val="22"/>
          <w:szCs w:val="22"/>
        </w:rPr>
      </w:pPr>
    </w:p>
    <w:p w:rsidR="00026AA5" w:rsidP="005B7DD9" w:rsidRDefault="005B7DD9" w14:paraId="6F29B531" w14:textId="2DD725B8">
      <w:pPr>
        <w:rPr>
          <w:rFonts w:ascii="Arial" w:hAnsi="Arial" w:cs="Arial"/>
          <w:sz w:val="22"/>
          <w:szCs w:val="22"/>
        </w:rPr>
      </w:pPr>
      <w:r w:rsidRPr="188D9184" w:rsidR="005B7DD9">
        <w:rPr>
          <w:rFonts w:ascii="Arial" w:hAnsi="Arial" w:cs="Arial"/>
          <w:sz w:val="22"/>
          <w:szCs w:val="22"/>
        </w:rPr>
        <w:t>Entries should be marked as “Statistical Excellence in Official Statistics Award</w:t>
      </w:r>
      <w:r w:rsidRPr="188D9184" w:rsidR="002B2374">
        <w:rPr>
          <w:rFonts w:ascii="Arial" w:hAnsi="Arial" w:cs="Arial"/>
          <w:sz w:val="22"/>
          <w:szCs w:val="22"/>
        </w:rPr>
        <w:t xml:space="preserve"> 20</w:t>
      </w:r>
      <w:r w:rsidRPr="188D9184" w:rsidR="000A46E5">
        <w:rPr>
          <w:rFonts w:ascii="Arial" w:hAnsi="Arial" w:cs="Arial"/>
          <w:sz w:val="22"/>
          <w:szCs w:val="22"/>
        </w:rPr>
        <w:t>2</w:t>
      </w:r>
      <w:r w:rsidRPr="188D9184" w:rsidR="706B870F">
        <w:rPr>
          <w:rFonts w:ascii="Arial" w:hAnsi="Arial" w:cs="Arial"/>
          <w:sz w:val="22"/>
          <w:szCs w:val="22"/>
        </w:rPr>
        <w:t>6</w:t>
      </w:r>
      <w:r w:rsidRPr="188D9184" w:rsidR="005B7DD9">
        <w:rPr>
          <w:rFonts w:ascii="Arial" w:hAnsi="Arial" w:cs="Arial"/>
          <w:sz w:val="22"/>
          <w:szCs w:val="22"/>
        </w:rPr>
        <w:t xml:space="preserve">” and </w:t>
      </w:r>
      <w:r w:rsidRPr="188D9184" w:rsidR="005B7DD9">
        <w:rPr>
          <w:rFonts w:ascii="Arial" w:hAnsi="Arial" w:cs="Arial"/>
          <w:sz w:val="22"/>
          <w:szCs w:val="22"/>
        </w:rPr>
        <w:t>submitted</w:t>
      </w:r>
      <w:r w:rsidRPr="188D9184" w:rsidR="005B7DD9">
        <w:rPr>
          <w:rFonts w:ascii="Arial" w:hAnsi="Arial" w:cs="Arial"/>
          <w:sz w:val="22"/>
          <w:szCs w:val="22"/>
        </w:rPr>
        <w:t xml:space="preserve"> </w:t>
      </w:r>
      <w:r w:rsidRPr="188D9184" w:rsidR="00026AA5">
        <w:rPr>
          <w:rFonts w:ascii="Arial" w:hAnsi="Arial" w:cs="Arial"/>
          <w:sz w:val="22"/>
          <w:szCs w:val="22"/>
        </w:rPr>
        <w:t xml:space="preserve">by </w:t>
      </w:r>
      <w:r w:rsidRPr="188D9184" w:rsidR="5FA145CC">
        <w:rPr>
          <w:rFonts w:ascii="Arial" w:hAnsi="Arial" w:cs="Arial"/>
          <w:sz w:val="22"/>
          <w:szCs w:val="22"/>
        </w:rPr>
        <w:t>10</w:t>
      </w:r>
      <w:r w:rsidRPr="188D9184" w:rsidR="00870779">
        <w:rPr>
          <w:rFonts w:ascii="Arial" w:hAnsi="Arial" w:cs="Arial"/>
          <w:sz w:val="22"/>
          <w:szCs w:val="22"/>
        </w:rPr>
        <w:t xml:space="preserve"> </w:t>
      </w:r>
      <w:r w:rsidRPr="188D9184" w:rsidR="00870779">
        <w:rPr>
          <w:rFonts w:ascii="Arial" w:hAnsi="Arial" w:cs="Arial"/>
          <w:sz w:val="22"/>
          <w:szCs w:val="22"/>
        </w:rPr>
        <w:t>April 202</w:t>
      </w:r>
      <w:r w:rsidRPr="188D9184" w:rsidR="73D4E898">
        <w:rPr>
          <w:rFonts w:ascii="Arial" w:hAnsi="Arial" w:cs="Arial"/>
          <w:sz w:val="22"/>
          <w:szCs w:val="22"/>
        </w:rPr>
        <w:t>6</w:t>
      </w:r>
      <w:r w:rsidRPr="188D9184" w:rsidR="00870779">
        <w:rPr>
          <w:rFonts w:ascii="Arial" w:hAnsi="Arial" w:cs="Arial"/>
          <w:sz w:val="22"/>
          <w:szCs w:val="22"/>
        </w:rPr>
        <w:t xml:space="preserve"> to: </w:t>
      </w:r>
    </w:p>
    <w:p w:rsidR="00026AA5" w:rsidP="005B7DD9" w:rsidRDefault="00026AA5" w14:paraId="2E18FF14" w14:textId="77777777">
      <w:pPr>
        <w:rPr>
          <w:rFonts w:ascii="Arial" w:hAnsi="Arial" w:cs="Arial"/>
          <w:sz w:val="22"/>
          <w:szCs w:val="22"/>
        </w:rPr>
      </w:pPr>
    </w:p>
    <w:p w:rsidRPr="00026AA5" w:rsidR="00026AA5" w:rsidP="005B7DD9" w:rsidRDefault="00026AA5" w14:paraId="0FFE79DC" w14:textId="77777777">
      <w:pPr>
        <w:rPr>
          <w:rFonts w:ascii="Arial" w:hAnsi="Arial" w:cs="Arial"/>
          <w:b/>
          <w:sz w:val="22"/>
          <w:szCs w:val="22"/>
        </w:rPr>
      </w:pPr>
      <w:hyperlink w:history="1" r:id="rId13">
        <w:r w:rsidRPr="00026AA5">
          <w:rPr>
            <w:rStyle w:val="Hyperlink"/>
            <w:rFonts w:ascii="Arial" w:hAnsi="Arial" w:cs="Arial"/>
            <w:b/>
            <w:sz w:val="22"/>
            <w:szCs w:val="22"/>
          </w:rPr>
          <w:t>offstatsaward@rss.org.uk</w:t>
        </w:r>
      </w:hyperlink>
    </w:p>
    <w:p w:rsidR="00026AA5" w:rsidP="005B7DD9" w:rsidRDefault="00026AA5" w14:paraId="3095AD5D" w14:textId="77777777">
      <w:pPr>
        <w:rPr>
          <w:rFonts w:ascii="Arial" w:hAnsi="Arial" w:cs="Arial"/>
          <w:sz w:val="22"/>
          <w:szCs w:val="22"/>
        </w:rPr>
      </w:pPr>
    </w:p>
    <w:p w:rsidRPr="00837CFD" w:rsidR="00837CFD" w:rsidP="00837CFD" w:rsidRDefault="00837CFD" w14:paraId="7A70AC13" w14:textId="77777777">
      <w:pPr>
        <w:spacing w:after="240"/>
        <w:rPr>
          <w:rFonts w:ascii="Segoe UI" w:hAnsi="Segoe UI" w:cs="Segoe UI"/>
          <w:i/>
          <w:iCs/>
          <w:color w:val="000000"/>
          <w:sz w:val="21"/>
          <w:szCs w:val="21"/>
        </w:rPr>
      </w:pPr>
      <w:r w:rsidRPr="00837CFD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FFFFF"/>
        </w:rPr>
        <w:t xml:space="preserve">The privacy and security of your personal information is extremely important to us. Our </w:t>
      </w:r>
      <w:hyperlink w:history="1" r:id="rId14">
        <w:r w:rsidRPr="00837CFD">
          <w:rPr>
            <w:rStyle w:val="Hyperlink"/>
            <w:rFonts w:ascii="Segoe UI" w:hAnsi="Segoe UI" w:cs="Segoe UI"/>
            <w:i/>
            <w:iCs/>
            <w:sz w:val="21"/>
            <w:szCs w:val="21"/>
            <w:shd w:val="clear" w:color="auto" w:fill="FFFFFF"/>
          </w:rPr>
          <w:t>privacy policy</w:t>
        </w:r>
      </w:hyperlink>
      <w:r w:rsidRPr="00837CFD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FFFFF"/>
        </w:rPr>
        <w:t xml:space="preserve"> explains how we use your personal data to provide services that we believe will be of interest to you. </w:t>
      </w:r>
    </w:p>
    <w:p w:rsidR="00594631" w:rsidP="005B7DD9" w:rsidRDefault="00594631" w14:paraId="71BF10C5" w14:textId="77777777">
      <w:pPr>
        <w:rPr>
          <w:rFonts w:ascii="Arial" w:hAnsi="Arial" w:cs="Arial"/>
          <w:sz w:val="22"/>
          <w:szCs w:val="22"/>
        </w:rPr>
      </w:pPr>
    </w:p>
    <w:p w:rsidR="005B7DD9" w:rsidP="005B7DD9" w:rsidRDefault="005B7DD9" w14:paraId="226A5A0C" w14:textId="77777777">
      <w:pPr>
        <w:rPr>
          <w:rFonts w:ascii="Arial" w:hAnsi="Arial" w:cs="Arial"/>
          <w:sz w:val="22"/>
          <w:szCs w:val="22"/>
        </w:rPr>
      </w:pPr>
    </w:p>
    <w:p w:rsidR="0084094F" w:rsidP="005B7DD9" w:rsidRDefault="0084094F" w14:paraId="487C968C" w14:textId="77777777">
      <w:pPr>
        <w:rPr>
          <w:rFonts w:ascii="Arial" w:hAnsi="Arial" w:cs="Arial"/>
          <w:sz w:val="22"/>
          <w:szCs w:val="22"/>
        </w:rPr>
      </w:pPr>
    </w:p>
    <w:p w:rsidR="00A26B6B" w:rsidP="005B7DD9" w:rsidRDefault="00A26B6B" w14:paraId="2E1BA590" w14:textId="196A89E3">
      <w:pPr>
        <w:rPr>
          <w:rFonts w:ascii="Arial" w:hAnsi="Arial" w:cs="Arial"/>
          <w:sz w:val="22"/>
          <w:szCs w:val="22"/>
        </w:rPr>
      </w:pPr>
    </w:p>
    <w:p w:rsidR="00160065" w:rsidP="005B7DD9" w:rsidRDefault="00160065" w14:paraId="4D5F0D55" w14:textId="6C3AA978">
      <w:pPr>
        <w:ind w:left="720"/>
        <w:jc w:val="center"/>
        <w:rPr>
          <w:rFonts w:ascii="Arial" w:hAnsi="Arial" w:cs="Arial"/>
          <w:sz w:val="22"/>
          <w:szCs w:val="22"/>
        </w:rPr>
      </w:pPr>
    </w:p>
    <w:p w:rsidRPr="00BA57DB" w:rsidR="00A26B6B" w:rsidP="005B7DD9" w:rsidRDefault="00A26B6B" w14:paraId="21845F13" w14:textId="77777777">
      <w:pPr>
        <w:ind w:left="720"/>
        <w:jc w:val="center"/>
        <w:rPr>
          <w:rFonts w:ascii="Arial" w:hAnsi="Arial" w:cs="Arial"/>
          <w:sz w:val="22"/>
          <w:szCs w:val="22"/>
        </w:rPr>
      </w:pPr>
    </w:p>
    <w:sectPr w:rsidRPr="00BA57DB" w:rsidR="00A26B6B" w:rsidSect="005177E9">
      <w:footerReference w:type="default" r:id="rId15"/>
      <w:footerReference w:type="first" r:id="rId16"/>
      <w:pgSz w:w="12240" w:h="15840" w:orient="portrait" w:code="1"/>
      <w:pgMar w:top="1134" w:right="1134" w:bottom="1134" w:left="1134" w:header="56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400E9" w:rsidRDefault="008400E9" w14:paraId="0C05F77D" w14:textId="77777777">
      <w:r>
        <w:separator/>
      </w:r>
    </w:p>
  </w:endnote>
  <w:endnote w:type="continuationSeparator" w:id="0">
    <w:p w:rsidR="008400E9" w:rsidRDefault="008400E9" w14:paraId="3F654D3E" w14:textId="77777777">
      <w:r>
        <w:continuationSeparator/>
      </w:r>
    </w:p>
  </w:endnote>
  <w:endnote w:type="continuationNotice" w:id="1">
    <w:p w:rsidR="008400E9" w:rsidRDefault="008400E9" w14:paraId="3F0888A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01601813"/>
      <w:docPartObj>
        <w:docPartGallery w:val="Page Numbers (Top of Page)"/>
        <w:docPartUnique/>
      </w:docPartObj>
    </w:sdtPr>
    <w:sdtEndPr/>
    <w:sdtContent>
      <w:p w:rsidR="00573985" w:rsidP="00026AA5" w:rsidRDefault="00573985" w14:paraId="510986D9" w14:textId="77777777">
        <w:pPr>
          <w:pStyle w:val="Footer"/>
          <w:jc w:val="center"/>
        </w:pPr>
        <w:r w:rsidRPr="003C3A2C">
          <w:rPr>
            <w:rFonts w:ascii="Arial" w:hAnsi="Arial" w:cs="Arial"/>
            <w:sz w:val="20"/>
            <w:szCs w:val="20"/>
          </w:rPr>
          <w:t xml:space="preserve">Page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F36BFF">
          <w:rPr>
            <w:rFonts w:ascii="Arial" w:hAnsi="Arial" w:cs="Arial"/>
            <w:b/>
            <w:bCs/>
            <w:noProof/>
            <w:sz w:val="20"/>
            <w:szCs w:val="20"/>
          </w:rPr>
          <w:t>2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Pr="003C3A2C">
          <w:rPr>
            <w:rFonts w:ascii="Arial" w:hAnsi="Arial" w:cs="Arial"/>
            <w:sz w:val="20"/>
            <w:szCs w:val="20"/>
          </w:rPr>
          <w:t xml:space="preserve"> of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F36BFF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:rsidR="00573985" w:rsidRDefault="00573985" w14:paraId="75870BE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12348408"/>
      <w:docPartObj>
        <w:docPartGallery w:val="Page Numbers (Top of Page)"/>
        <w:docPartUnique/>
      </w:docPartObj>
    </w:sdtPr>
    <w:sdtEndPr/>
    <w:sdtContent>
      <w:p w:rsidR="00573985" w:rsidP="00026AA5" w:rsidRDefault="00573985" w14:paraId="52CC5903" w14:textId="77777777">
        <w:pPr>
          <w:pStyle w:val="Footer"/>
          <w:jc w:val="center"/>
        </w:pPr>
        <w:r w:rsidRPr="003C3A2C">
          <w:rPr>
            <w:rFonts w:ascii="Arial" w:hAnsi="Arial" w:cs="Arial"/>
            <w:sz w:val="20"/>
            <w:szCs w:val="20"/>
          </w:rPr>
          <w:t xml:space="preserve">Page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F36BFF">
          <w:rPr>
            <w:rFonts w:ascii="Arial" w:hAnsi="Arial" w:cs="Arial"/>
            <w:b/>
            <w:bCs/>
            <w:noProof/>
            <w:sz w:val="20"/>
            <w:szCs w:val="20"/>
          </w:rPr>
          <w:t>1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Pr="003C3A2C">
          <w:rPr>
            <w:rFonts w:ascii="Arial" w:hAnsi="Arial" w:cs="Arial"/>
            <w:sz w:val="20"/>
            <w:szCs w:val="20"/>
          </w:rPr>
          <w:t xml:space="preserve"> of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F36BFF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:rsidR="00573985" w:rsidRDefault="00573985" w14:paraId="047FB8F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400E9" w:rsidRDefault="008400E9" w14:paraId="1F8CB1DA" w14:textId="77777777">
      <w:r>
        <w:separator/>
      </w:r>
    </w:p>
  </w:footnote>
  <w:footnote w:type="continuationSeparator" w:id="0">
    <w:p w:rsidR="008400E9" w:rsidRDefault="008400E9" w14:paraId="6DCD33B6" w14:textId="77777777">
      <w:r>
        <w:continuationSeparator/>
      </w:r>
    </w:p>
  </w:footnote>
  <w:footnote w:type="continuationNotice" w:id="1">
    <w:p w:rsidR="008400E9" w:rsidRDefault="008400E9" w14:paraId="31507DAA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D72A2"/>
    <w:multiLevelType w:val="multilevel"/>
    <w:tmpl w:val="FB080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BDC33F3"/>
    <w:multiLevelType w:val="multilevel"/>
    <w:tmpl w:val="80F6B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EB3036C"/>
    <w:multiLevelType w:val="hybridMultilevel"/>
    <w:tmpl w:val="FEC6B3A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D75FFD"/>
    <w:multiLevelType w:val="hybridMultilevel"/>
    <w:tmpl w:val="948EB580"/>
    <w:lvl w:ilvl="0" w:tplc="DAFEFB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603B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D87A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24E0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FA21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B60B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4E72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46C1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0003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D74451"/>
    <w:multiLevelType w:val="hybridMultilevel"/>
    <w:tmpl w:val="16A29A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4EA667B"/>
    <w:multiLevelType w:val="hybridMultilevel"/>
    <w:tmpl w:val="AE00EA2A"/>
    <w:lvl w:ilvl="0" w:tplc="7FBEFA66">
      <w:numFmt w:val="bullet"/>
      <w:lvlText w:val="•"/>
      <w:lvlJc w:val="left"/>
      <w:pPr>
        <w:ind w:left="1080" w:hanging="72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D177EC7"/>
    <w:multiLevelType w:val="multilevel"/>
    <w:tmpl w:val="BC940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6870564B"/>
    <w:multiLevelType w:val="multilevel"/>
    <w:tmpl w:val="6F185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72A207BB"/>
    <w:multiLevelType w:val="hybridMultilevel"/>
    <w:tmpl w:val="98404E1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7CC189A"/>
    <w:multiLevelType w:val="hybridMultilevel"/>
    <w:tmpl w:val="1C3EF272"/>
    <w:lvl w:ilvl="0" w:tplc="7FBEFA66">
      <w:numFmt w:val="bullet"/>
      <w:lvlText w:val="•"/>
      <w:lvlJc w:val="left"/>
      <w:pPr>
        <w:ind w:left="1080" w:hanging="72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30560152">
    <w:abstractNumId w:val="2"/>
  </w:num>
  <w:num w:numId="2" w16cid:durableId="825895162">
    <w:abstractNumId w:val="5"/>
  </w:num>
  <w:num w:numId="3" w16cid:durableId="171802571">
    <w:abstractNumId w:val="4"/>
  </w:num>
  <w:num w:numId="4" w16cid:durableId="1700934089">
    <w:abstractNumId w:val="0"/>
  </w:num>
  <w:num w:numId="5" w16cid:durableId="2060932798">
    <w:abstractNumId w:val="8"/>
  </w:num>
  <w:num w:numId="6" w16cid:durableId="758867912">
    <w:abstractNumId w:val="7"/>
  </w:num>
  <w:num w:numId="7" w16cid:durableId="1120761431">
    <w:abstractNumId w:val="1"/>
  </w:num>
  <w:num w:numId="8" w16cid:durableId="830291719">
    <w:abstractNumId w:val="3"/>
  </w:num>
  <w:num w:numId="9" w16cid:durableId="1823810087">
    <w:abstractNumId w:val="9"/>
  </w:num>
  <w:num w:numId="10" w16cid:durableId="1458184655">
    <w:abstractNumId w:val="6"/>
  </w:num>
  <w:num w:numId="11" w16cid:durableId="14435743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srA0NDc3MDSxNDJV0lEKTi0uzszPAykwqQUAZeMryywAAAA="/>
  </w:docVars>
  <w:rsids>
    <w:rsidRoot w:val="00396266"/>
    <w:rsid w:val="00003198"/>
    <w:rsid w:val="00004385"/>
    <w:rsid w:val="00005401"/>
    <w:rsid w:val="00007A04"/>
    <w:rsid w:val="00013D94"/>
    <w:rsid w:val="000163FE"/>
    <w:rsid w:val="00023B2F"/>
    <w:rsid w:val="0002443B"/>
    <w:rsid w:val="00026AA5"/>
    <w:rsid w:val="00031FDC"/>
    <w:rsid w:val="000430B4"/>
    <w:rsid w:val="00052AF1"/>
    <w:rsid w:val="00056721"/>
    <w:rsid w:val="0005768D"/>
    <w:rsid w:val="000635D8"/>
    <w:rsid w:val="00066D87"/>
    <w:rsid w:val="00092B6F"/>
    <w:rsid w:val="00092FA8"/>
    <w:rsid w:val="00093A55"/>
    <w:rsid w:val="000A46E5"/>
    <w:rsid w:val="000A50B4"/>
    <w:rsid w:val="000B12AC"/>
    <w:rsid w:val="000C41CD"/>
    <w:rsid w:val="000C61CA"/>
    <w:rsid w:val="000E1159"/>
    <w:rsid w:val="000E3E36"/>
    <w:rsid w:val="000F4346"/>
    <w:rsid w:val="000F5427"/>
    <w:rsid w:val="00103412"/>
    <w:rsid w:val="0010686C"/>
    <w:rsid w:val="00107263"/>
    <w:rsid w:val="00122250"/>
    <w:rsid w:val="00125F3B"/>
    <w:rsid w:val="0012621F"/>
    <w:rsid w:val="00132AFE"/>
    <w:rsid w:val="00135115"/>
    <w:rsid w:val="001367A0"/>
    <w:rsid w:val="00160065"/>
    <w:rsid w:val="00162941"/>
    <w:rsid w:val="00164A2D"/>
    <w:rsid w:val="00164C64"/>
    <w:rsid w:val="00176200"/>
    <w:rsid w:val="0018297A"/>
    <w:rsid w:val="00182E2E"/>
    <w:rsid w:val="001A4B7A"/>
    <w:rsid w:val="001A7282"/>
    <w:rsid w:val="001C421B"/>
    <w:rsid w:val="001D05F6"/>
    <w:rsid w:val="001D3230"/>
    <w:rsid w:val="001D339E"/>
    <w:rsid w:val="001D6DE0"/>
    <w:rsid w:val="001E1695"/>
    <w:rsid w:val="001E592D"/>
    <w:rsid w:val="001F045C"/>
    <w:rsid w:val="001F69D9"/>
    <w:rsid w:val="0020654C"/>
    <w:rsid w:val="0022363D"/>
    <w:rsid w:val="00241133"/>
    <w:rsid w:val="00250195"/>
    <w:rsid w:val="0025555B"/>
    <w:rsid w:val="00256954"/>
    <w:rsid w:val="00262E4B"/>
    <w:rsid w:val="00266936"/>
    <w:rsid w:val="002712DA"/>
    <w:rsid w:val="00272098"/>
    <w:rsid w:val="0029211D"/>
    <w:rsid w:val="002A1731"/>
    <w:rsid w:val="002B0DC4"/>
    <w:rsid w:val="002B2374"/>
    <w:rsid w:val="002B2525"/>
    <w:rsid w:val="002C090E"/>
    <w:rsid w:val="002C2C0E"/>
    <w:rsid w:val="002D10B6"/>
    <w:rsid w:val="002E30C2"/>
    <w:rsid w:val="002E44FF"/>
    <w:rsid w:val="003006E1"/>
    <w:rsid w:val="0030138C"/>
    <w:rsid w:val="00302827"/>
    <w:rsid w:val="00303838"/>
    <w:rsid w:val="00304C1C"/>
    <w:rsid w:val="003076C9"/>
    <w:rsid w:val="00307EE0"/>
    <w:rsid w:val="00312D3D"/>
    <w:rsid w:val="00334C32"/>
    <w:rsid w:val="00336CB9"/>
    <w:rsid w:val="003375E3"/>
    <w:rsid w:val="003405B0"/>
    <w:rsid w:val="00344CD2"/>
    <w:rsid w:val="0035268C"/>
    <w:rsid w:val="00355FAC"/>
    <w:rsid w:val="0036693D"/>
    <w:rsid w:val="00373C7A"/>
    <w:rsid w:val="00392899"/>
    <w:rsid w:val="00396266"/>
    <w:rsid w:val="0039735A"/>
    <w:rsid w:val="003A1EC1"/>
    <w:rsid w:val="003A37B5"/>
    <w:rsid w:val="003A5743"/>
    <w:rsid w:val="003A64F5"/>
    <w:rsid w:val="003B266E"/>
    <w:rsid w:val="003B7171"/>
    <w:rsid w:val="003C749C"/>
    <w:rsid w:val="003D7BFE"/>
    <w:rsid w:val="003E4235"/>
    <w:rsid w:val="003F3F57"/>
    <w:rsid w:val="003F7C28"/>
    <w:rsid w:val="004039B7"/>
    <w:rsid w:val="004229F2"/>
    <w:rsid w:val="00422B08"/>
    <w:rsid w:val="00423603"/>
    <w:rsid w:val="00427F93"/>
    <w:rsid w:val="00482485"/>
    <w:rsid w:val="00482E14"/>
    <w:rsid w:val="004A3D39"/>
    <w:rsid w:val="004A7907"/>
    <w:rsid w:val="004B2AD4"/>
    <w:rsid w:val="004E243D"/>
    <w:rsid w:val="004F4F5D"/>
    <w:rsid w:val="004F610A"/>
    <w:rsid w:val="00503BDE"/>
    <w:rsid w:val="00512AC5"/>
    <w:rsid w:val="005177E9"/>
    <w:rsid w:val="0052054F"/>
    <w:rsid w:val="00525B4F"/>
    <w:rsid w:val="00527C71"/>
    <w:rsid w:val="005421AB"/>
    <w:rsid w:val="005421CD"/>
    <w:rsid w:val="00560DC4"/>
    <w:rsid w:val="00564586"/>
    <w:rsid w:val="00571DE5"/>
    <w:rsid w:val="00572799"/>
    <w:rsid w:val="00573985"/>
    <w:rsid w:val="00573E3A"/>
    <w:rsid w:val="0057405C"/>
    <w:rsid w:val="00580363"/>
    <w:rsid w:val="00581BC3"/>
    <w:rsid w:val="00584022"/>
    <w:rsid w:val="00590E0A"/>
    <w:rsid w:val="00594092"/>
    <w:rsid w:val="00594631"/>
    <w:rsid w:val="00594787"/>
    <w:rsid w:val="005A64F7"/>
    <w:rsid w:val="005B4E52"/>
    <w:rsid w:val="005B6BFF"/>
    <w:rsid w:val="005B7DD9"/>
    <w:rsid w:val="006123B1"/>
    <w:rsid w:val="00617AF0"/>
    <w:rsid w:val="006272BD"/>
    <w:rsid w:val="006333AC"/>
    <w:rsid w:val="006373C6"/>
    <w:rsid w:val="00642F0D"/>
    <w:rsid w:val="006500FE"/>
    <w:rsid w:val="00656E88"/>
    <w:rsid w:val="00664E82"/>
    <w:rsid w:val="00673513"/>
    <w:rsid w:val="00692323"/>
    <w:rsid w:val="0069340C"/>
    <w:rsid w:val="006A4117"/>
    <w:rsid w:val="006B5D20"/>
    <w:rsid w:val="006B5EF9"/>
    <w:rsid w:val="006C5C63"/>
    <w:rsid w:val="006D4CDE"/>
    <w:rsid w:val="006F3B70"/>
    <w:rsid w:val="006F7EF5"/>
    <w:rsid w:val="00702975"/>
    <w:rsid w:val="00703ADE"/>
    <w:rsid w:val="00705CF9"/>
    <w:rsid w:val="00706226"/>
    <w:rsid w:val="0070673E"/>
    <w:rsid w:val="00711B56"/>
    <w:rsid w:val="00717255"/>
    <w:rsid w:val="0073198A"/>
    <w:rsid w:val="0074144D"/>
    <w:rsid w:val="00742E49"/>
    <w:rsid w:val="00750DFB"/>
    <w:rsid w:val="00764A84"/>
    <w:rsid w:val="00765834"/>
    <w:rsid w:val="00782081"/>
    <w:rsid w:val="00785A7B"/>
    <w:rsid w:val="00787853"/>
    <w:rsid w:val="00792457"/>
    <w:rsid w:val="007A11FA"/>
    <w:rsid w:val="007A30C0"/>
    <w:rsid w:val="007A5DA5"/>
    <w:rsid w:val="007B1EE6"/>
    <w:rsid w:val="007C1D6A"/>
    <w:rsid w:val="007C23EE"/>
    <w:rsid w:val="007D478C"/>
    <w:rsid w:val="007E4F5F"/>
    <w:rsid w:val="007E71B4"/>
    <w:rsid w:val="00803B4C"/>
    <w:rsid w:val="008216DF"/>
    <w:rsid w:val="008232FD"/>
    <w:rsid w:val="00830AE5"/>
    <w:rsid w:val="0083497E"/>
    <w:rsid w:val="0083723F"/>
    <w:rsid w:val="00837CFD"/>
    <w:rsid w:val="008400E9"/>
    <w:rsid w:val="0084094F"/>
    <w:rsid w:val="008422B1"/>
    <w:rsid w:val="00862219"/>
    <w:rsid w:val="00870779"/>
    <w:rsid w:val="00892A9E"/>
    <w:rsid w:val="00896FAA"/>
    <w:rsid w:val="008B4488"/>
    <w:rsid w:val="008C14BD"/>
    <w:rsid w:val="008C33D3"/>
    <w:rsid w:val="008C5DDA"/>
    <w:rsid w:val="008C6766"/>
    <w:rsid w:val="008C7EDD"/>
    <w:rsid w:val="008D2054"/>
    <w:rsid w:val="008D2B5A"/>
    <w:rsid w:val="008E3967"/>
    <w:rsid w:val="008E4D1F"/>
    <w:rsid w:val="008E56AA"/>
    <w:rsid w:val="00902267"/>
    <w:rsid w:val="00906920"/>
    <w:rsid w:val="00916F04"/>
    <w:rsid w:val="0092018D"/>
    <w:rsid w:val="00924ED0"/>
    <w:rsid w:val="009274DC"/>
    <w:rsid w:val="00930967"/>
    <w:rsid w:val="00942059"/>
    <w:rsid w:val="00944D57"/>
    <w:rsid w:val="00952005"/>
    <w:rsid w:val="00953AAD"/>
    <w:rsid w:val="00963934"/>
    <w:rsid w:val="00972DA2"/>
    <w:rsid w:val="009905AE"/>
    <w:rsid w:val="00991993"/>
    <w:rsid w:val="009920AB"/>
    <w:rsid w:val="009965B2"/>
    <w:rsid w:val="009A4330"/>
    <w:rsid w:val="009A52EE"/>
    <w:rsid w:val="009B4FB7"/>
    <w:rsid w:val="009D49E0"/>
    <w:rsid w:val="009D5B33"/>
    <w:rsid w:val="009D5BDC"/>
    <w:rsid w:val="009E5003"/>
    <w:rsid w:val="009F3EC4"/>
    <w:rsid w:val="00A13748"/>
    <w:rsid w:val="00A14B2D"/>
    <w:rsid w:val="00A14DB3"/>
    <w:rsid w:val="00A179B8"/>
    <w:rsid w:val="00A24327"/>
    <w:rsid w:val="00A26B6B"/>
    <w:rsid w:val="00A2768B"/>
    <w:rsid w:val="00A340FE"/>
    <w:rsid w:val="00A3475E"/>
    <w:rsid w:val="00A52765"/>
    <w:rsid w:val="00A63E64"/>
    <w:rsid w:val="00A76014"/>
    <w:rsid w:val="00A8095F"/>
    <w:rsid w:val="00A931DB"/>
    <w:rsid w:val="00A9622D"/>
    <w:rsid w:val="00AA1D60"/>
    <w:rsid w:val="00AA3252"/>
    <w:rsid w:val="00AA762A"/>
    <w:rsid w:val="00AB42D1"/>
    <w:rsid w:val="00AC4EFA"/>
    <w:rsid w:val="00AC64CE"/>
    <w:rsid w:val="00AD1FA0"/>
    <w:rsid w:val="00AD5944"/>
    <w:rsid w:val="00AE5D83"/>
    <w:rsid w:val="00AF44E7"/>
    <w:rsid w:val="00AF53C6"/>
    <w:rsid w:val="00B00942"/>
    <w:rsid w:val="00B11CFD"/>
    <w:rsid w:val="00B1778D"/>
    <w:rsid w:val="00B26809"/>
    <w:rsid w:val="00B31594"/>
    <w:rsid w:val="00B55872"/>
    <w:rsid w:val="00B62A29"/>
    <w:rsid w:val="00B63994"/>
    <w:rsid w:val="00B7557A"/>
    <w:rsid w:val="00B81527"/>
    <w:rsid w:val="00B83F2C"/>
    <w:rsid w:val="00B842C6"/>
    <w:rsid w:val="00B85562"/>
    <w:rsid w:val="00B96C4B"/>
    <w:rsid w:val="00B97A80"/>
    <w:rsid w:val="00BA57DB"/>
    <w:rsid w:val="00BB36CC"/>
    <w:rsid w:val="00BB71E8"/>
    <w:rsid w:val="00BC21F3"/>
    <w:rsid w:val="00BD243A"/>
    <w:rsid w:val="00BE280F"/>
    <w:rsid w:val="00BE2E41"/>
    <w:rsid w:val="00BE5526"/>
    <w:rsid w:val="00BF101B"/>
    <w:rsid w:val="00BF3E76"/>
    <w:rsid w:val="00BF5B55"/>
    <w:rsid w:val="00BF6AD6"/>
    <w:rsid w:val="00BF73B2"/>
    <w:rsid w:val="00C0338F"/>
    <w:rsid w:val="00C12563"/>
    <w:rsid w:val="00C20DEC"/>
    <w:rsid w:val="00C2525B"/>
    <w:rsid w:val="00C269AB"/>
    <w:rsid w:val="00C34C02"/>
    <w:rsid w:val="00C5366A"/>
    <w:rsid w:val="00C5617B"/>
    <w:rsid w:val="00C65F35"/>
    <w:rsid w:val="00C71F32"/>
    <w:rsid w:val="00C760B2"/>
    <w:rsid w:val="00C76EF3"/>
    <w:rsid w:val="00C840FC"/>
    <w:rsid w:val="00C84E65"/>
    <w:rsid w:val="00C92418"/>
    <w:rsid w:val="00C93BA0"/>
    <w:rsid w:val="00C946FB"/>
    <w:rsid w:val="00C969A2"/>
    <w:rsid w:val="00C96EB1"/>
    <w:rsid w:val="00CB0069"/>
    <w:rsid w:val="00CB2AA3"/>
    <w:rsid w:val="00CD4467"/>
    <w:rsid w:val="00CD5611"/>
    <w:rsid w:val="00CE293D"/>
    <w:rsid w:val="00CE4FEE"/>
    <w:rsid w:val="00CF0EF3"/>
    <w:rsid w:val="00CF4801"/>
    <w:rsid w:val="00D1291D"/>
    <w:rsid w:val="00D16D1E"/>
    <w:rsid w:val="00D24E4E"/>
    <w:rsid w:val="00D24EE2"/>
    <w:rsid w:val="00D27125"/>
    <w:rsid w:val="00D3130D"/>
    <w:rsid w:val="00D53AFF"/>
    <w:rsid w:val="00D66D44"/>
    <w:rsid w:val="00D67800"/>
    <w:rsid w:val="00D71A46"/>
    <w:rsid w:val="00D750CB"/>
    <w:rsid w:val="00D840DC"/>
    <w:rsid w:val="00D84A98"/>
    <w:rsid w:val="00D8593C"/>
    <w:rsid w:val="00D923D3"/>
    <w:rsid w:val="00DA141B"/>
    <w:rsid w:val="00DA41E5"/>
    <w:rsid w:val="00DB135A"/>
    <w:rsid w:val="00DB1D27"/>
    <w:rsid w:val="00DC4211"/>
    <w:rsid w:val="00DC5099"/>
    <w:rsid w:val="00DC69CD"/>
    <w:rsid w:val="00DC7A46"/>
    <w:rsid w:val="00DD4782"/>
    <w:rsid w:val="00DD6793"/>
    <w:rsid w:val="00DE035D"/>
    <w:rsid w:val="00DE1D54"/>
    <w:rsid w:val="00DE4AE0"/>
    <w:rsid w:val="00E003BA"/>
    <w:rsid w:val="00E03D14"/>
    <w:rsid w:val="00E10D94"/>
    <w:rsid w:val="00E10EDE"/>
    <w:rsid w:val="00E14D60"/>
    <w:rsid w:val="00E1683E"/>
    <w:rsid w:val="00E16CF6"/>
    <w:rsid w:val="00E24017"/>
    <w:rsid w:val="00E26F37"/>
    <w:rsid w:val="00E3034A"/>
    <w:rsid w:val="00E4088B"/>
    <w:rsid w:val="00E410F3"/>
    <w:rsid w:val="00E42DA5"/>
    <w:rsid w:val="00E436E9"/>
    <w:rsid w:val="00E461D0"/>
    <w:rsid w:val="00E51F70"/>
    <w:rsid w:val="00E52595"/>
    <w:rsid w:val="00E74A8C"/>
    <w:rsid w:val="00E93902"/>
    <w:rsid w:val="00E96D54"/>
    <w:rsid w:val="00EA5736"/>
    <w:rsid w:val="00EB2F44"/>
    <w:rsid w:val="00ED116F"/>
    <w:rsid w:val="00ED4F22"/>
    <w:rsid w:val="00EF1DD7"/>
    <w:rsid w:val="00EF3259"/>
    <w:rsid w:val="00EF64BF"/>
    <w:rsid w:val="00F0408F"/>
    <w:rsid w:val="00F057B4"/>
    <w:rsid w:val="00F10C23"/>
    <w:rsid w:val="00F320D2"/>
    <w:rsid w:val="00F32350"/>
    <w:rsid w:val="00F36BFF"/>
    <w:rsid w:val="00F37D2E"/>
    <w:rsid w:val="00F53BEB"/>
    <w:rsid w:val="00F570DC"/>
    <w:rsid w:val="00F61835"/>
    <w:rsid w:val="00F70000"/>
    <w:rsid w:val="00F714E9"/>
    <w:rsid w:val="00F739C6"/>
    <w:rsid w:val="00F746D5"/>
    <w:rsid w:val="00F76CBE"/>
    <w:rsid w:val="00F87D0D"/>
    <w:rsid w:val="00F901A8"/>
    <w:rsid w:val="00F92E78"/>
    <w:rsid w:val="00FB1575"/>
    <w:rsid w:val="00FC4612"/>
    <w:rsid w:val="00FE6586"/>
    <w:rsid w:val="00FF02B8"/>
    <w:rsid w:val="00FF3C7D"/>
    <w:rsid w:val="13DCE245"/>
    <w:rsid w:val="188D9184"/>
    <w:rsid w:val="223340C5"/>
    <w:rsid w:val="25400532"/>
    <w:rsid w:val="2D2B2B52"/>
    <w:rsid w:val="2E6B6C42"/>
    <w:rsid w:val="34AB4C71"/>
    <w:rsid w:val="3C0DC075"/>
    <w:rsid w:val="4045E975"/>
    <w:rsid w:val="425A27A4"/>
    <w:rsid w:val="57B3395C"/>
    <w:rsid w:val="5FA145CC"/>
    <w:rsid w:val="6046C48B"/>
    <w:rsid w:val="706B870F"/>
    <w:rsid w:val="73D4E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508A49"/>
  <w15:docId w15:val="{06EAFB3F-F07C-48E8-8869-32DBBC689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39626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39626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3475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A3475E"/>
    <w:rPr>
      <w:rFonts w:ascii="Tahoma" w:hAnsi="Tahoma" w:cs="Tahoma"/>
      <w:sz w:val="16"/>
      <w:szCs w:val="16"/>
    </w:rPr>
  </w:style>
  <w:style w:type="character" w:styleId="FooterChar" w:customStyle="1">
    <w:name w:val="Footer Char"/>
    <w:basedOn w:val="DefaultParagraphFont"/>
    <w:link w:val="Footer"/>
    <w:uiPriority w:val="99"/>
    <w:rsid w:val="00026AA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05401"/>
    <w:pPr>
      <w:ind w:left="720"/>
      <w:contextualSpacing/>
    </w:pPr>
  </w:style>
  <w:style w:type="character" w:styleId="UnresolvedMention">
    <w:name w:val="Unresolved Mention"/>
    <w:basedOn w:val="DefaultParagraphFont"/>
    <w:rsid w:val="00A26B6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D923D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923D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semiHidden/>
    <w:rsid w:val="00D923D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923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D923D3"/>
    <w:rPr>
      <w:b/>
      <w:bCs/>
    </w:rPr>
  </w:style>
  <w:style w:type="paragraph" w:styleId="paragraph" w:customStyle="1">
    <w:name w:val="paragraph"/>
    <w:basedOn w:val="Normal"/>
    <w:rsid w:val="000A46E5"/>
    <w:pPr>
      <w:spacing w:before="100" w:beforeAutospacing="1" w:after="100" w:afterAutospacing="1"/>
    </w:pPr>
  </w:style>
  <w:style w:type="character" w:styleId="normaltextrun" w:customStyle="1">
    <w:name w:val="normaltextrun"/>
    <w:basedOn w:val="DefaultParagraphFont"/>
    <w:rsid w:val="000A46E5"/>
  </w:style>
  <w:style w:type="character" w:styleId="eop" w:customStyle="1">
    <w:name w:val="eop"/>
    <w:basedOn w:val="DefaultParagraphFont"/>
    <w:rsid w:val="000A46E5"/>
  </w:style>
  <w:style w:type="character" w:styleId="contentpasted0" w:customStyle="1">
    <w:name w:val="contentpasted0"/>
    <w:basedOn w:val="DefaultParagraphFont"/>
    <w:rsid w:val="00066D87"/>
  </w:style>
  <w:style w:type="character" w:styleId="apple-converted-space" w:customStyle="1">
    <w:name w:val="apple-converted-space"/>
    <w:basedOn w:val="DefaultParagraphFont"/>
    <w:rsid w:val="00066D87"/>
  </w:style>
  <w:style w:type="paragraph" w:styleId="Revision">
    <w:name w:val="Revision"/>
    <w:hidden/>
    <w:uiPriority w:val="99"/>
    <w:semiHidden/>
    <w:rsid w:val="00B6399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4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057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417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2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2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7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offstatsaward@rss.org.uk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ur03.safelinks.protection.outlook.com/?url=https%3A%2F%2Frss.org.uk%2Fprivacy&amp;data=05%7C02%7CM.Wiley%40rss.org.uk%7C1365ceb4f83246a1924808dc20eb3ad8%7Cd7af58d0d14d4a14b3333d6d769ced80%7C0%7C0%7C638421441919208627%7CUnknown%7CTWFpbGZsb3d8eyJWIjoiMC4wLjAwMDAiLCJQIjoiV2luMzIiLCJBTiI6Ik1haWwiLCJXVCI6Mn0%3D%7C0%7C%7C%7C&amp;sdata=c1nAVX%2FBJNuvfTIF4vKgCBIB5y5jmXM9c4XXsfN1umA%3D&amp;reserved=0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ECC73FEECC94589A6B9C29CD274A1" ma:contentTypeVersion="20" ma:contentTypeDescription="Create a new document." ma:contentTypeScope="" ma:versionID="e461dff8fd0f811c0d29ade96f89bcb9">
  <xsd:schema xmlns:xsd="http://www.w3.org/2001/XMLSchema" xmlns:xs="http://www.w3.org/2001/XMLSchema" xmlns:p="http://schemas.microsoft.com/office/2006/metadata/properties" xmlns:ns1="http://schemas.microsoft.com/sharepoint/v3" xmlns:ns2="16db3ccb-d228-4e85-90c5-5032814b3605" xmlns:ns3="d375e94a-da45-487c-9860-5cadacdc0ccf" targetNamespace="http://schemas.microsoft.com/office/2006/metadata/properties" ma:root="true" ma:fieldsID="d43fc710b1df23bd2822f5bcdf2c566f" ns1:_="" ns2:_="" ns3:_="">
    <xsd:import namespace="http://schemas.microsoft.com/sharepoint/v3"/>
    <xsd:import namespace="16db3ccb-d228-4e85-90c5-5032814b3605"/>
    <xsd:import namespace="d375e94a-da45-487c-9860-5cadacdc0c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cb-d228-4e85-90c5-5032814b3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f62ad9-f238-4bd5-97ff-bfbdf6e6c1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5e94a-da45-487c-9860-5cadacdc0c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943b71-08e5-4807-8b82-7c9ac1b9d0d9}" ma:internalName="TaxCatchAll" ma:showField="CatchAllData" ma:web="d375e94a-da45-487c-9860-5cadacdc0c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db3ccb-d228-4e85-90c5-5032814b3605">
      <Terms xmlns="http://schemas.microsoft.com/office/infopath/2007/PartnerControls"/>
    </lcf76f155ced4ddcb4097134ff3c332f>
    <TaxCatchAll xmlns="d375e94a-da45-487c-9860-5cadacdc0ccf" xsi:nil="true"/>
    <SharedWithUsers xmlns="d375e94a-da45-487c-9860-5cadacdc0ccf">
      <UserInfo>
        <DisplayName/>
        <AccountId xsi:nil="true"/>
        <AccountType/>
      </UserInfo>
    </SharedWithUsers>
    <MediaLengthInSeconds xmlns="16db3ccb-d228-4e85-90c5-5032814b3605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55FE37-DBA6-4628-9362-FAFFD88A3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6db3ccb-d228-4e85-90c5-5032814b3605"/>
    <ds:schemaRef ds:uri="d375e94a-da45-487c-9860-5cadacdc0c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384345-35A1-44C8-A862-7E642A3569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B9E8EC-4DB5-4684-8961-A06FE5A5C6FE}">
  <ds:schemaRefs>
    <ds:schemaRef ds:uri="http://schemas.microsoft.com/office/2006/metadata/properties"/>
    <ds:schemaRef ds:uri="http://schemas.microsoft.com/office/infopath/2007/PartnerControls"/>
    <ds:schemaRef ds:uri="16db3ccb-d228-4e85-90c5-5032814b3605"/>
    <ds:schemaRef ds:uri="d375e94a-da45-487c-9860-5cadacdc0ccf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E3FC3BF-846A-47F8-BBBE-3D13597B67C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RS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rew Garratt</dc:creator>
  <keywords/>
  <lastModifiedBy>Tom Walters</lastModifiedBy>
  <revision>25</revision>
  <lastPrinted>2019-12-05T04:53:00.0000000Z</lastPrinted>
  <dcterms:created xsi:type="dcterms:W3CDTF">2026-01-22T18:37:00.0000000Z</dcterms:created>
  <dcterms:modified xsi:type="dcterms:W3CDTF">2026-02-19T11:31:09.59731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ECC73FEECC94589A6B9C29CD274A1</vt:lpwstr>
  </property>
  <property fmtid="{D5CDD505-2E9C-101B-9397-08002B2CF9AE}" pid="3" name="Order">
    <vt:r8>27024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  <property fmtid="{D5CDD505-2E9C-101B-9397-08002B2CF9AE}" pid="8" name="MSIP_Label_e10c26a8-98fd-484c-8e04-448fd14ce682_Enabled">
    <vt:lpwstr>true</vt:lpwstr>
  </property>
  <property fmtid="{D5CDD505-2E9C-101B-9397-08002B2CF9AE}" pid="9" name="MSIP_Label_e10c26a8-98fd-484c-8e04-448fd14ce682_SetDate">
    <vt:lpwstr>2026-01-22T18:37:59Z</vt:lpwstr>
  </property>
  <property fmtid="{D5CDD505-2E9C-101B-9397-08002B2CF9AE}" pid="10" name="MSIP_Label_e10c26a8-98fd-484c-8e04-448fd14ce682_Method">
    <vt:lpwstr>Standard</vt:lpwstr>
  </property>
  <property fmtid="{D5CDD505-2E9C-101B-9397-08002B2CF9AE}" pid="11" name="MSIP_Label_e10c26a8-98fd-484c-8e04-448fd14ce682_Name">
    <vt:lpwstr>Internal</vt:lpwstr>
  </property>
  <property fmtid="{D5CDD505-2E9C-101B-9397-08002B2CF9AE}" pid="12" name="MSIP_Label_e10c26a8-98fd-484c-8e04-448fd14ce682_SiteId">
    <vt:lpwstr>d7af58d0-d14d-4a14-b333-3d6d769ced80</vt:lpwstr>
  </property>
  <property fmtid="{D5CDD505-2E9C-101B-9397-08002B2CF9AE}" pid="13" name="MSIP_Label_e10c26a8-98fd-484c-8e04-448fd14ce682_ActionId">
    <vt:lpwstr>e67de8df-6302-47ed-a4b5-002a0e68da83</vt:lpwstr>
  </property>
  <property fmtid="{D5CDD505-2E9C-101B-9397-08002B2CF9AE}" pid="14" name="MSIP_Label_e10c26a8-98fd-484c-8e04-448fd14ce682_ContentBits">
    <vt:lpwstr>0</vt:lpwstr>
  </property>
  <property fmtid="{D5CDD505-2E9C-101B-9397-08002B2CF9AE}" pid="15" name="MSIP_Label_e10c26a8-98fd-484c-8e04-448fd14ce682_Tag">
    <vt:lpwstr>10, 3, 0, 2</vt:lpwstr>
  </property>
</Properties>
</file>